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085353" w14:textId="68B14EFD" w:rsidR="00F1102C" w:rsidRDefault="00F1102C" w:rsidP="00B06FB7">
      <w:pPr>
        <w:spacing w:line="276" w:lineRule="auto"/>
        <w:ind w:firstLine="567"/>
        <w:rPr>
          <w:w w:val="100"/>
          <w:sz w:val="26"/>
          <w:szCs w:val="26"/>
        </w:rPr>
      </w:pPr>
      <w:bookmarkStart w:id="0" w:name="_GoBack"/>
      <w:bookmarkEnd w:id="0"/>
      <w:r w:rsidRPr="00F1102C">
        <w:rPr>
          <w:w w:val="100"/>
          <w:sz w:val="26"/>
          <w:szCs w:val="26"/>
        </w:rPr>
        <w:t xml:space="preserve">2.7. Эмоциональные расстройства: </w:t>
      </w:r>
    </w:p>
    <w:p w14:paraId="1ACE9227" w14:textId="07C93D07" w:rsidR="00F1102C" w:rsidRDefault="00F1102C" w:rsidP="00B06FB7">
      <w:pPr>
        <w:spacing w:line="276" w:lineRule="auto"/>
        <w:ind w:firstLine="567"/>
        <w:rPr>
          <w:w w:val="100"/>
          <w:sz w:val="26"/>
          <w:szCs w:val="26"/>
        </w:rPr>
      </w:pPr>
      <w:r w:rsidRPr="00F1102C">
        <w:rPr>
          <w:w w:val="100"/>
          <w:sz w:val="26"/>
          <w:szCs w:val="26"/>
        </w:rPr>
        <w:t>□ нет _______________________________</w:t>
      </w:r>
      <w:r>
        <w:rPr>
          <w:w w:val="100"/>
          <w:sz w:val="26"/>
          <w:szCs w:val="26"/>
        </w:rPr>
        <w:t>____</w:t>
      </w:r>
      <w:r w:rsidRPr="00F1102C">
        <w:rPr>
          <w:w w:val="100"/>
          <w:sz w:val="26"/>
          <w:szCs w:val="26"/>
        </w:rPr>
        <w:t xml:space="preserve">_______________________________ </w:t>
      </w:r>
    </w:p>
    <w:p w14:paraId="04725815" w14:textId="6F7061AA" w:rsidR="00E21517" w:rsidRDefault="00F1102C" w:rsidP="00B06FB7">
      <w:pPr>
        <w:spacing w:line="276" w:lineRule="auto"/>
        <w:ind w:firstLine="567"/>
        <w:rPr>
          <w:w w:val="100"/>
          <w:sz w:val="26"/>
          <w:szCs w:val="26"/>
        </w:rPr>
      </w:pPr>
      <w:r w:rsidRPr="00F1102C">
        <w:rPr>
          <w:w w:val="100"/>
          <w:sz w:val="26"/>
          <w:szCs w:val="26"/>
        </w:rPr>
        <w:t>□ есть __________________________________________________</w:t>
      </w:r>
      <w:r>
        <w:rPr>
          <w:w w:val="100"/>
          <w:sz w:val="26"/>
          <w:szCs w:val="26"/>
        </w:rPr>
        <w:t>____</w:t>
      </w:r>
      <w:r w:rsidRPr="00F1102C">
        <w:rPr>
          <w:w w:val="100"/>
          <w:sz w:val="26"/>
          <w:szCs w:val="26"/>
        </w:rPr>
        <w:t xml:space="preserve">___________ ________________________________________________________________________________________________________________________________________________________Настроение: □ повышено, □ эйфория, □ </w:t>
      </w:r>
      <w:proofErr w:type="spellStart"/>
      <w:r w:rsidRPr="00F1102C">
        <w:rPr>
          <w:w w:val="100"/>
          <w:sz w:val="26"/>
          <w:szCs w:val="26"/>
        </w:rPr>
        <w:t>гипоманиакальное</w:t>
      </w:r>
      <w:proofErr w:type="spellEnd"/>
      <w:r w:rsidRPr="00F1102C">
        <w:rPr>
          <w:w w:val="100"/>
          <w:sz w:val="26"/>
          <w:szCs w:val="26"/>
        </w:rPr>
        <w:t xml:space="preserve">, □ маниакальное, □ снижено, □ депрессия, </w:t>
      </w:r>
      <w:r w:rsidR="00A46BE9">
        <w:rPr>
          <w:w w:val="100"/>
          <w:sz w:val="26"/>
          <w:szCs w:val="26"/>
        </w:rPr>
        <w:t xml:space="preserve"> </w:t>
      </w:r>
      <w:r w:rsidR="006C320F">
        <w:rPr>
          <w:w w:val="100"/>
          <w:sz w:val="26"/>
          <w:szCs w:val="26"/>
        </w:rPr>
        <w:t xml:space="preserve"> </w:t>
      </w:r>
      <w:r w:rsidR="00A46BE9">
        <w:rPr>
          <w:w w:val="100"/>
          <w:sz w:val="26"/>
          <w:szCs w:val="26"/>
        </w:rPr>
        <w:t xml:space="preserve"> </w:t>
      </w:r>
      <w:r w:rsidRPr="00F1102C">
        <w:rPr>
          <w:w w:val="100"/>
          <w:sz w:val="26"/>
          <w:szCs w:val="26"/>
        </w:rPr>
        <w:t xml:space="preserve">□ тревога, </w:t>
      </w:r>
      <w:r w:rsidR="006C320F">
        <w:rPr>
          <w:w w:val="100"/>
          <w:sz w:val="26"/>
          <w:szCs w:val="26"/>
        </w:rPr>
        <w:t xml:space="preserve"> </w:t>
      </w:r>
      <w:r w:rsidR="00A46BE9">
        <w:rPr>
          <w:w w:val="100"/>
          <w:sz w:val="26"/>
          <w:szCs w:val="26"/>
        </w:rPr>
        <w:t xml:space="preserve">  </w:t>
      </w:r>
      <w:r w:rsidRPr="00F1102C">
        <w:rPr>
          <w:w w:val="100"/>
          <w:sz w:val="26"/>
          <w:szCs w:val="26"/>
        </w:rPr>
        <w:t xml:space="preserve">□ страх, </w:t>
      </w:r>
      <w:r w:rsidR="00A46BE9">
        <w:rPr>
          <w:w w:val="100"/>
          <w:sz w:val="26"/>
          <w:szCs w:val="26"/>
        </w:rPr>
        <w:t xml:space="preserve"> </w:t>
      </w:r>
      <w:r w:rsidR="006C320F">
        <w:rPr>
          <w:w w:val="100"/>
          <w:sz w:val="26"/>
          <w:szCs w:val="26"/>
        </w:rPr>
        <w:t xml:space="preserve"> </w:t>
      </w:r>
      <w:r w:rsidR="00A46BE9">
        <w:rPr>
          <w:w w:val="100"/>
          <w:sz w:val="26"/>
          <w:szCs w:val="26"/>
        </w:rPr>
        <w:t xml:space="preserve"> </w:t>
      </w:r>
      <w:r w:rsidRPr="00F1102C">
        <w:rPr>
          <w:w w:val="100"/>
          <w:sz w:val="26"/>
          <w:szCs w:val="26"/>
        </w:rPr>
        <w:t xml:space="preserve">□ апатия, </w:t>
      </w:r>
      <w:r w:rsidR="006C320F">
        <w:rPr>
          <w:w w:val="100"/>
          <w:sz w:val="26"/>
          <w:szCs w:val="26"/>
        </w:rPr>
        <w:t xml:space="preserve"> </w:t>
      </w:r>
      <w:r w:rsidR="00A46BE9">
        <w:rPr>
          <w:w w:val="100"/>
          <w:sz w:val="26"/>
          <w:szCs w:val="26"/>
        </w:rPr>
        <w:t xml:space="preserve">  </w:t>
      </w:r>
      <w:r w:rsidRPr="00F1102C">
        <w:rPr>
          <w:w w:val="100"/>
          <w:sz w:val="26"/>
          <w:szCs w:val="26"/>
        </w:rPr>
        <w:t xml:space="preserve">□ дисфория, </w:t>
      </w:r>
      <w:r w:rsidR="00A46BE9">
        <w:rPr>
          <w:w w:val="100"/>
          <w:sz w:val="26"/>
          <w:szCs w:val="26"/>
        </w:rPr>
        <w:t xml:space="preserve"> </w:t>
      </w:r>
      <w:r w:rsidR="006C320F">
        <w:rPr>
          <w:w w:val="100"/>
          <w:sz w:val="26"/>
          <w:szCs w:val="26"/>
        </w:rPr>
        <w:t xml:space="preserve"> </w:t>
      </w:r>
      <w:r w:rsidR="00A46BE9">
        <w:rPr>
          <w:w w:val="100"/>
          <w:sz w:val="26"/>
          <w:szCs w:val="26"/>
        </w:rPr>
        <w:t xml:space="preserve"> </w:t>
      </w:r>
      <w:r w:rsidRPr="00F1102C">
        <w:rPr>
          <w:w w:val="100"/>
          <w:sz w:val="26"/>
          <w:szCs w:val="26"/>
        </w:rPr>
        <w:t xml:space="preserve">□ напряжен, </w:t>
      </w:r>
      <w:r w:rsidR="006C320F">
        <w:rPr>
          <w:w w:val="100"/>
          <w:sz w:val="26"/>
          <w:szCs w:val="26"/>
        </w:rPr>
        <w:t xml:space="preserve"> </w:t>
      </w:r>
      <w:r w:rsidR="00A46BE9">
        <w:rPr>
          <w:w w:val="100"/>
          <w:sz w:val="26"/>
          <w:szCs w:val="26"/>
        </w:rPr>
        <w:t xml:space="preserve">  </w:t>
      </w:r>
      <w:r w:rsidRPr="00F1102C">
        <w:rPr>
          <w:w w:val="100"/>
          <w:sz w:val="26"/>
          <w:szCs w:val="26"/>
        </w:rPr>
        <w:t xml:space="preserve">□ злобен, </w:t>
      </w:r>
    </w:p>
    <w:p w14:paraId="1BBBCEA7" w14:textId="23A91A52" w:rsidR="00C35D28" w:rsidRDefault="00F1102C" w:rsidP="00B06FB7">
      <w:pPr>
        <w:spacing w:line="276" w:lineRule="auto"/>
        <w:rPr>
          <w:w w:val="100"/>
          <w:sz w:val="26"/>
          <w:szCs w:val="26"/>
        </w:rPr>
      </w:pPr>
      <w:r w:rsidRPr="00F1102C">
        <w:rPr>
          <w:w w:val="100"/>
          <w:sz w:val="26"/>
          <w:szCs w:val="26"/>
        </w:rPr>
        <w:t>□ слабодушен, □ эмоциональная лабильность, □ эмоциональная пустота, □ аффективная неустойчивость ______</w:t>
      </w:r>
      <w:r w:rsidR="00E21517">
        <w:rPr>
          <w:w w:val="100"/>
          <w:sz w:val="26"/>
          <w:szCs w:val="26"/>
        </w:rPr>
        <w:t>__________________</w:t>
      </w:r>
      <w:r w:rsidRPr="00F1102C">
        <w:rPr>
          <w:w w:val="100"/>
          <w:sz w:val="26"/>
          <w:szCs w:val="26"/>
        </w:rPr>
        <w:t>______________________________________ ____________________________________________________________________________</w:t>
      </w:r>
    </w:p>
    <w:p w14:paraId="29638333" w14:textId="39E6495E" w:rsidR="00C35D28" w:rsidRPr="00C35D28" w:rsidRDefault="00C35D28" w:rsidP="00C35D28">
      <w:pPr>
        <w:spacing w:line="276" w:lineRule="auto"/>
        <w:jc w:val="both"/>
        <w:rPr>
          <w:color w:val="000000"/>
          <w:w w:val="100"/>
          <w:sz w:val="26"/>
          <w:szCs w:val="26"/>
        </w:rPr>
      </w:pPr>
      <w:r w:rsidRPr="00DF489B">
        <w:rPr>
          <w:color w:val="000000"/>
          <w:w w:val="100"/>
          <w:sz w:val="26"/>
          <w:szCs w:val="26"/>
        </w:rPr>
        <w:t>_____________________________________________________</w:t>
      </w:r>
      <w:r>
        <w:rPr>
          <w:color w:val="000000"/>
          <w:w w:val="100"/>
          <w:sz w:val="26"/>
          <w:szCs w:val="26"/>
        </w:rPr>
        <w:t>_______________________</w:t>
      </w:r>
    </w:p>
    <w:p w14:paraId="45BEE8B6" w14:textId="5A9E253F" w:rsidR="00213578" w:rsidRDefault="00213578" w:rsidP="00B06FB7">
      <w:pPr>
        <w:spacing w:line="276" w:lineRule="auto"/>
        <w:ind w:firstLine="567"/>
        <w:rPr>
          <w:w w:val="100"/>
          <w:sz w:val="26"/>
          <w:szCs w:val="26"/>
        </w:rPr>
      </w:pPr>
      <w:r>
        <w:rPr>
          <w:w w:val="100"/>
          <w:sz w:val="26"/>
          <w:szCs w:val="26"/>
        </w:rPr>
        <w:t>2.8.</w:t>
      </w:r>
      <w:r w:rsidR="00C604DF">
        <w:rPr>
          <w:w w:val="100"/>
          <w:sz w:val="26"/>
          <w:szCs w:val="26"/>
        </w:rPr>
        <w:t xml:space="preserve"> Мышление: </w:t>
      </w:r>
    </w:p>
    <w:p w14:paraId="75244231" w14:textId="536A8615" w:rsidR="00AD2A49" w:rsidRDefault="009B54E5" w:rsidP="00B06FB7">
      <w:pPr>
        <w:spacing w:line="276" w:lineRule="auto"/>
        <w:ind w:firstLine="567"/>
        <w:jc w:val="both"/>
        <w:rPr>
          <w:w w:val="100"/>
          <w:sz w:val="26"/>
          <w:szCs w:val="26"/>
        </w:rPr>
      </w:pPr>
      <w:r w:rsidRPr="009B54E5">
        <w:rPr>
          <w:w w:val="100"/>
          <w:sz w:val="26"/>
          <w:szCs w:val="26"/>
        </w:rPr>
        <w:t>□ не нарушено</w:t>
      </w:r>
      <w:r w:rsidR="00AD2A49">
        <w:rPr>
          <w:w w:val="100"/>
          <w:sz w:val="26"/>
          <w:szCs w:val="26"/>
        </w:rPr>
        <w:t xml:space="preserve"> </w:t>
      </w:r>
      <w:r w:rsidRPr="009B54E5">
        <w:rPr>
          <w:w w:val="100"/>
          <w:sz w:val="26"/>
          <w:szCs w:val="26"/>
        </w:rPr>
        <w:t xml:space="preserve">__________________________________________________________ </w:t>
      </w:r>
    </w:p>
    <w:p w14:paraId="6BF5364D" w14:textId="5045DAA7" w:rsidR="00AD2A49" w:rsidRDefault="009B54E5" w:rsidP="00B06FB7">
      <w:pPr>
        <w:spacing w:line="276" w:lineRule="auto"/>
        <w:ind w:firstLine="567"/>
        <w:jc w:val="both"/>
        <w:rPr>
          <w:w w:val="100"/>
          <w:sz w:val="26"/>
          <w:szCs w:val="26"/>
        </w:rPr>
      </w:pPr>
      <w:r w:rsidRPr="009B54E5">
        <w:rPr>
          <w:w w:val="100"/>
          <w:sz w:val="26"/>
          <w:szCs w:val="26"/>
        </w:rPr>
        <w:t xml:space="preserve">□ нарушено: </w:t>
      </w:r>
      <w:r w:rsidR="00AD2A49">
        <w:rPr>
          <w:w w:val="100"/>
          <w:sz w:val="26"/>
          <w:szCs w:val="26"/>
        </w:rPr>
        <w:t xml:space="preserve">    </w:t>
      </w:r>
      <w:r w:rsidRPr="009B54E5">
        <w:rPr>
          <w:w w:val="100"/>
          <w:sz w:val="26"/>
          <w:szCs w:val="26"/>
        </w:rPr>
        <w:t xml:space="preserve">□ ускорено, </w:t>
      </w:r>
      <w:r w:rsidR="00AD2A49">
        <w:rPr>
          <w:w w:val="100"/>
          <w:sz w:val="26"/>
          <w:szCs w:val="26"/>
        </w:rPr>
        <w:t xml:space="preserve">  </w:t>
      </w:r>
      <w:r w:rsidR="005B73A0">
        <w:rPr>
          <w:w w:val="100"/>
          <w:sz w:val="26"/>
          <w:szCs w:val="26"/>
        </w:rPr>
        <w:t xml:space="preserve"> </w:t>
      </w:r>
      <w:r w:rsidR="00AD2A49">
        <w:rPr>
          <w:w w:val="100"/>
          <w:sz w:val="26"/>
          <w:szCs w:val="26"/>
        </w:rPr>
        <w:t xml:space="preserve">  </w:t>
      </w:r>
      <w:r w:rsidRPr="009B54E5">
        <w:rPr>
          <w:w w:val="100"/>
          <w:sz w:val="26"/>
          <w:szCs w:val="26"/>
        </w:rPr>
        <w:t xml:space="preserve">□ замедлено, </w:t>
      </w:r>
      <w:r w:rsidR="00AD2A49">
        <w:rPr>
          <w:w w:val="100"/>
          <w:sz w:val="26"/>
          <w:szCs w:val="26"/>
        </w:rPr>
        <w:t xml:space="preserve"> </w:t>
      </w:r>
      <w:r w:rsidR="005B73A0">
        <w:rPr>
          <w:w w:val="100"/>
          <w:sz w:val="26"/>
          <w:szCs w:val="26"/>
        </w:rPr>
        <w:t xml:space="preserve"> </w:t>
      </w:r>
      <w:r w:rsidR="00AD2A49">
        <w:rPr>
          <w:w w:val="100"/>
          <w:sz w:val="26"/>
          <w:szCs w:val="26"/>
        </w:rPr>
        <w:t xml:space="preserve">   </w:t>
      </w:r>
      <w:r w:rsidRPr="009B54E5">
        <w:rPr>
          <w:w w:val="100"/>
          <w:sz w:val="26"/>
          <w:szCs w:val="26"/>
        </w:rPr>
        <w:t xml:space="preserve">□ обстоятельное, </w:t>
      </w:r>
      <w:r w:rsidR="005B73A0">
        <w:rPr>
          <w:w w:val="100"/>
          <w:sz w:val="26"/>
          <w:szCs w:val="26"/>
        </w:rPr>
        <w:t xml:space="preserve"> </w:t>
      </w:r>
      <w:r w:rsidR="00AD2A49">
        <w:rPr>
          <w:w w:val="100"/>
          <w:sz w:val="26"/>
          <w:szCs w:val="26"/>
        </w:rPr>
        <w:t xml:space="preserve">    </w:t>
      </w:r>
      <w:r w:rsidRPr="009B54E5">
        <w:rPr>
          <w:w w:val="100"/>
          <w:sz w:val="26"/>
          <w:szCs w:val="26"/>
        </w:rPr>
        <w:t xml:space="preserve">□ персеверация, </w:t>
      </w:r>
    </w:p>
    <w:p w14:paraId="77059EFE" w14:textId="463BF40C" w:rsidR="003A1CE4" w:rsidRDefault="009B54E5" w:rsidP="00B06FB7">
      <w:pPr>
        <w:spacing w:line="276" w:lineRule="auto"/>
        <w:rPr>
          <w:w w:val="100"/>
          <w:sz w:val="26"/>
          <w:szCs w:val="26"/>
        </w:rPr>
      </w:pPr>
      <w:r w:rsidRPr="009B54E5">
        <w:rPr>
          <w:w w:val="100"/>
          <w:sz w:val="26"/>
          <w:szCs w:val="26"/>
        </w:rPr>
        <w:t xml:space="preserve">□ атактическое, □ </w:t>
      </w:r>
      <w:proofErr w:type="spellStart"/>
      <w:r w:rsidRPr="009B54E5">
        <w:rPr>
          <w:w w:val="100"/>
          <w:sz w:val="26"/>
          <w:szCs w:val="26"/>
        </w:rPr>
        <w:t>аментивное</w:t>
      </w:r>
      <w:proofErr w:type="spellEnd"/>
      <w:r w:rsidRPr="009B54E5">
        <w:rPr>
          <w:w w:val="100"/>
          <w:sz w:val="26"/>
          <w:szCs w:val="26"/>
        </w:rPr>
        <w:t xml:space="preserve">, □ резонерство, □ символическое, □ </w:t>
      </w:r>
      <w:proofErr w:type="spellStart"/>
      <w:r w:rsidRPr="009B54E5">
        <w:rPr>
          <w:w w:val="100"/>
          <w:sz w:val="26"/>
          <w:szCs w:val="26"/>
        </w:rPr>
        <w:t>аутическое</w:t>
      </w:r>
      <w:proofErr w:type="spellEnd"/>
      <w:r w:rsidRPr="009B54E5">
        <w:rPr>
          <w:w w:val="100"/>
          <w:sz w:val="26"/>
          <w:szCs w:val="26"/>
        </w:rPr>
        <w:t>, □ фобии, □ навязчивость _____________________________________________</w:t>
      </w:r>
      <w:r w:rsidR="003A1CE4">
        <w:rPr>
          <w:w w:val="100"/>
          <w:sz w:val="26"/>
          <w:szCs w:val="26"/>
        </w:rPr>
        <w:t>______________</w:t>
      </w:r>
      <w:r w:rsidRPr="009B54E5">
        <w:rPr>
          <w:w w:val="100"/>
          <w:sz w:val="26"/>
          <w:szCs w:val="26"/>
        </w:rPr>
        <w:t>___ ____________________________________________________________________________</w:t>
      </w:r>
    </w:p>
    <w:p w14:paraId="0E0B11AE" w14:textId="77777777" w:rsidR="00C35D28" w:rsidRDefault="00C35D28" w:rsidP="00C35D28">
      <w:pPr>
        <w:spacing w:line="276" w:lineRule="auto"/>
        <w:jc w:val="both"/>
        <w:rPr>
          <w:color w:val="000000"/>
          <w:w w:val="100"/>
          <w:sz w:val="26"/>
          <w:szCs w:val="26"/>
        </w:rPr>
      </w:pPr>
      <w:r w:rsidRPr="00DF489B">
        <w:rPr>
          <w:color w:val="000000"/>
          <w:w w:val="100"/>
          <w:sz w:val="26"/>
          <w:szCs w:val="26"/>
        </w:rPr>
        <w:t>_____________________________________________________</w:t>
      </w:r>
      <w:r>
        <w:rPr>
          <w:color w:val="000000"/>
          <w:w w:val="100"/>
          <w:sz w:val="26"/>
          <w:szCs w:val="26"/>
        </w:rPr>
        <w:t>_______________________</w:t>
      </w:r>
    </w:p>
    <w:p w14:paraId="050E3B71" w14:textId="5CDCF4D3" w:rsidR="00C35D28" w:rsidRPr="00C35D28" w:rsidRDefault="00C35D28" w:rsidP="00C35D28">
      <w:pPr>
        <w:spacing w:line="276" w:lineRule="auto"/>
        <w:jc w:val="both"/>
        <w:rPr>
          <w:color w:val="000000"/>
          <w:w w:val="100"/>
          <w:sz w:val="26"/>
          <w:szCs w:val="26"/>
        </w:rPr>
      </w:pPr>
      <w:r w:rsidRPr="00DF489B">
        <w:rPr>
          <w:color w:val="000000"/>
          <w:w w:val="100"/>
          <w:sz w:val="26"/>
          <w:szCs w:val="26"/>
        </w:rPr>
        <w:t>_____________________________________________________</w:t>
      </w:r>
      <w:r>
        <w:rPr>
          <w:color w:val="000000"/>
          <w:w w:val="100"/>
          <w:sz w:val="26"/>
          <w:szCs w:val="26"/>
        </w:rPr>
        <w:t>_______________________</w:t>
      </w:r>
    </w:p>
    <w:p w14:paraId="7E32A110" w14:textId="77777777" w:rsidR="003A1CE4" w:rsidRDefault="009B54E5" w:rsidP="00B06FB7">
      <w:pPr>
        <w:spacing w:line="276" w:lineRule="auto"/>
        <w:ind w:firstLine="567"/>
        <w:rPr>
          <w:w w:val="100"/>
          <w:sz w:val="26"/>
          <w:szCs w:val="26"/>
        </w:rPr>
      </w:pPr>
      <w:r w:rsidRPr="009B54E5">
        <w:rPr>
          <w:w w:val="100"/>
          <w:sz w:val="26"/>
          <w:szCs w:val="26"/>
        </w:rPr>
        <w:t xml:space="preserve">Бредовые идеи: </w:t>
      </w:r>
    </w:p>
    <w:p w14:paraId="1BB7C3C8" w14:textId="7EDEB327" w:rsidR="003444E8" w:rsidRDefault="009B54E5" w:rsidP="00B06FB7">
      <w:pPr>
        <w:spacing w:line="276" w:lineRule="auto"/>
        <w:rPr>
          <w:w w:val="100"/>
          <w:sz w:val="26"/>
          <w:szCs w:val="26"/>
        </w:rPr>
      </w:pPr>
      <w:r w:rsidRPr="009B54E5">
        <w:rPr>
          <w:w w:val="100"/>
          <w:sz w:val="26"/>
          <w:szCs w:val="26"/>
        </w:rPr>
        <w:t>□ нет ________</w:t>
      </w:r>
      <w:r w:rsidR="003A1CE4">
        <w:rPr>
          <w:w w:val="100"/>
          <w:sz w:val="26"/>
          <w:szCs w:val="26"/>
        </w:rPr>
        <w:t>_____________________</w:t>
      </w:r>
      <w:r w:rsidRPr="009B54E5">
        <w:rPr>
          <w:w w:val="100"/>
          <w:sz w:val="26"/>
          <w:szCs w:val="26"/>
        </w:rPr>
        <w:t>____________________________________</w:t>
      </w:r>
      <w:r w:rsidR="003444E8">
        <w:rPr>
          <w:w w:val="100"/>
          <w:sz w:val="26"/>
          <w:szCs w:val="26"/>
        </w:rPr>
        <w:t>_____</w:t>
      </w:r>
      <w:r w:rsidRPr="009B54E5">
        <w:rPr>
          <w:w w:val="100"/>
          <w:sz w:val="26"/>
          <w:szCs w:val="26"/>
        </w:rPr>
        <w:t xml:space="preserve">_ </w:t>
      </w:r>
    </w:p>
    <w:p w14:paraId="5AF9B72C" w14:textId="19C9CE82" w:rsidR="00BF0491" w:rsidRDefault="009B54E5" w:rsidP="00B06FB7">
      <w:pPr>
        <w:spacing w:line="276" w:lineRule="auto"/>
        <w:rPr>
          <w:w w:val="100"/>
          <w:sz w:val="26"/>
          <w:szCs w:val="26"/>
        </w:rPr>
      </w:pPr>
      <w:r w:rsidRPr="009B54E5">
        <w:rPr>
          <w:w w:val="100"/>
          <w:sz w:val="26"/>
          <w:szCs w:val="26"/>
        </w:rPr>
        <w:t xml:space="preserve">□ не выявляются _____________________________________________________________ □ есть: </w:t>
      </w:r>
      <w:r w:rsidR="00BF0491">
        <w:rPr>
          <w:w w:val="100"/>
          <w:sz w:val="26"/>
          <w:szCs w:val="26"/>
        </w:rPr>
        <w:t xml:space="preserve"> </w:t>
      </w:r>
      <w:r w:rsidRPr="009B54E5">
        <w:rPr>
          <w:w w:val="100"/>
          <w:sz w:val="26"/>
          <w:szCs w:val="26"/>
        </w:rPr>
        <w:t>□ величия,</w:t>
      </w:r>
      <w:r w:rsidR="00BF0491">
        <w:rPr>
          <w:w w:val="100"/>
          <w:sz w:val="26"/>
          <w:szCs w:val="26"/>
        </w:rPr>
        <w:t xml:space="preserve"> </w:t>
      </w:r>
      <w:r w:rsidRPr="009B54E5">
        <w:rPr>
          <w:w w:val="100"/>
          <w:sz w:val="26"/>
          <w:szCs w:val="26"/>
        </w:rPr>
        <w:t xml:space="preserve"> □ изобретательства,</w:t>
      </w:r>
      <w:r w:rsidR="00BF0491">
        <w:rPr>
          <w:w w:val="100"/>
          <w:sz w:val="26"/>
          <w:szCs w:val="26"/>
        </w:rPr>
        <w:t xml:space="preserve"> </w:t>
      </w:r>
      <w:r w:rsidRPr="009B54E5">
        <w:rPr>
          <w:w w:val="100"/>
          <w:sz w:val="26"/>
          <w:szCs w:val="26"/>
        </w:rPr>
        <w:t xml:space="preserve"> □ паранойяльные отношения,</w:t>
      </w:r>
      <w:r w:rsidR="00BF0491">
        <w:rPr>
          <w:w w:val="100"/>
          <w:sz w:val="26"/>
          <w:szCs w:val="26"/>
        </w:rPr>
        <w:t xml:space="preserve"> </w:t>
      </w:r>
      <w:r w:rsidRPr="009B54E5">
        <w:rPr>
          <w:w w:val="100"/>
          <w:sz w:val="26"/>
          <w:szCs w:val="26"/>
        </w:rPr>
        <w:t xml:space="preserve"> □ преследования, </w:t>
      </w:r>
    </w:p>
    <w:p w14:paraId="421A1838" w14:textId="65316A17" w:rsidR="00E22D8A" w:rsidRDefault="009B54E5" w:rsidP="00B06FB7">
      <w:pPr>
        <w:spacing w:line="276" w:lineRule="auto"/>
        <w:rPr>
          <w:w w:val="100"/>
          <w:sz w:val="26"/>
          <w:szCs w:val="26"/>
        </w:rPr>
      </w:pPr>
      <w:r w:rsidRPr="009B54E5">
        <w:rPr>
          <w:w w:val="100"/>
          <w:sz w:val="26"/>
          <w:szCs w:val="26"/>
        </w:rPr>
        <w:t>□ отравления,</w:t>
      </w:r>
      <w:r w:rsidR="00E22D8A">
        <w:rPr>
          <w:w w:val="100"/>
          <w:sz w:val="26"/>
          <w:szCs w:val="26"/>
        </w:rPr>
        <w:t xml:space="preserve">   </w:t>
      </w:r>
      <w:r w:rsidRPr="009B54E5">
        <w:rPr>
          <w:w w:val="100"/>
          <w:sz w:val="26"/>
          <w:szCs w:val="26"/>
        </w:rPr>
        <w:t xml:space="preserve"> □ воздействия </w:t>
      </w:r>
      <w:r w:rsidR="00D73CEC">
        <w:rPr>
          <w:w w:val="100"/>
          <w:sz w:val="26"/>
          <w:szCs w:val="26"/>
        </w:rPr>
        <w:t xml:space="preserve">     </w:t>
      </w:r>
      <w:r w:rsidRPr="009B54E5">
        <w:rPr>
          <w:w w:val="100"/>
          <w:sz w:val="26"/>
          <w:szCs w:val="26"/>
        </w:rPr>
        <w:t>(гипнотического),</w:t>
      </w:r>
      <w:r w:rsidR="00E22D8A">
        <w:rPr>
          <w:w w:val="100"/>
          <w:sz w:val="26"/>
          <w:szCs w:val="26"/>
        </w:rPr>
        <w:t xml:space="preserve">   </w:t>
      </w:r>
      <w:r w:rsidRPr="009B54E5">
        <w:rPr>
          <w:w w:val="100"/>
          <w:sz w:val="26"/>
          <w:szCs w:val="26"/>
        </w:rPr>
        <w:t xml:space="preserve"> □ ущерба, </w:t>
      </w:r>
      <w:r w:rsidR="00E22D8A">
        <w:rPr>
          <w:w w:val="100"/>
          <w:sz w:val="26"/>
          <w:szCs w:val="26"/>
        </w:rPr>
        <w:t xml:space="preserve">   </w:t>
      </w:r>
      <w:r w:rsidRPr="009B54E5">
        <w:rPr>
          <w:w w:val="100"/>
          <w:sz w:val="26"/>
          <w:szCs w:val="26"/>
        </w:rPr>
        <w:t xml:space="preserve">□ особого </w:t>
      </w:r>
      <w:r w:rsidR="00D73CEC">
        <w:rPr>
          <w:w w:val="100"/>
          <w:sz w:val="26"/>
          <w:szCs w:val="26"/>
        </w:rPr>
        <w:t xml:space="preserve">    </w:t>
      </w:r>
      <w:r w:rsidRPr="009B54E5">
        <w:rPr>
          <w:w w:val="100"/>
          <w:sz w:val="26"/>
          <w:szCs w:val="26"/>
        </w:rPr>
        <w:t xml:space="preserve">значения, </w:t>
      </w:r>
    </w:p>
    <w:p w14:paraId="2759D422" w14:textId="1CE45748" w:rsidR="00386BEF" w:rsidRDefault="009B54E5" w:rsidP="00B06FB7">
      <w:pPr>
        <w:spacing w:line="276" w:lineRule="auto"/>
        <w:rPr>
          <w:w w:val="100"/>
          <w:sz w:val="26"/>
          <w:szCs w:val="26"/>
        </w:rPr>
      </w:pPr>
      <w:r w:rsidRPr="009B54E5">
        <w:rPr>
          <w:w w:val="100"/>
          <w:sz w:val="26"/>
          <w:szCs w:val="26"/>
        </w:rPr>
        <w:t>□ ипохондрические, □ самообвинения, □ самоуничижения, □ ревности _______________ ________________________________________________________________________________________________________________________________________________________</w:t>
      </w:r>
    </w:p>
    <w:p w14:paraId="7EF52D76" w14:textId="0366EEDE" w:rsidR="00C35D28" w:rsidRPr="00C35D28" w:rsidRDefault="00C35D28" w:rsidP="00C35D28">
      <w:pPr>
        <w:spacing w:line="276" w:lineRule="auto"/>
        <w:jc w:val="both"/>
        <w:rPr>
          <w:color w:val="000000"/>
          <w:w w:val="100"/>
          <w:sz w:val="26"/>
          <w:szCs w:val="26"/>
        </w:rPr>
      </w:pPr>
      <w:r w:rsidRPr="00DF489B">
        <w:rPr>
          <w:color w:val="000000"/>
          <w:w w:val="100"/>
          <w:sz w:val="26"/>
          <w:szCs w:val="26"/>
        </w:rPr>
        <w:t>_____________________________________________________</w:t>
      </w:r>
      <w:r>
        <w:rPr>
          <w:color w:val="000000"/>
          <w:w w:val="100"/>
          <w:sz w:val="26"/>
          <w:szCs w:val="26"/>
        </w:rPr>
        <w:t>_______________________</w:t>
      </w:r>
    </w:p>
    <w:p w14:paraId="2A985C04" w14:textId="77777777" w:rsidR="00386BEF" w:rsidRDefault="009B54E5" w:rsidP="00B06FB7">
      <w:pPr>
        <w:spacing w:line="276" w:lineRule="auto"/>
        <w:ind w:firstLine="567"/>
        <w:rPr>
          <w:w w:val="100"/>
          <w:sz w:val="26"/>
          <w:szCs w:val="26"/>
        </w:rPr>
      </w:pPr>
      <w:r w:rsidRPr="009B54E5">
        <w:rPr>
          <w:w w:val="100"/>
          <w:sz w:val="26"/>
          <w:szCs w:val="26"/>
        </w:rPr>
        <w:t xml:space="preserve">2.9. Обманы чувств: </w:t>
      </w:r>
    </w:p>
    <w:p w14:paraId="79FE472D" w14:textId="76E0D83F" w:rsidR="00386BEF" w:rsidRDefault="009B54E5" w:rsidP="00B06FB7">
      <w:pPr>
        <w:spacing w:line="276" w:lineRule="auto"/>
        <w:ind w:firstLine="567"/>
        <w:rPr>
          <w:w w:val="100"/>
          <w:sz w:val="26"/>
          <w:szCs w:val="26"/>
        </w:rPr>
      </w:pPr>
      <w:r w:rsidRPr="009B54E5">
        <w:rPr>
          <w:w w:val="100"/>
          <w:sz w:val="26"/>
          <w:szCs w:val="26"/>
        </w:rPr>
        <w:t xml:space="preserve">□ нет __________________________________________________________________ </w:t>
      </w:r>
    </w:p>
    <w:p w14:paraId="789CF981" w14:textId="391CB9BB" w:rsidR="00D00B9A" w:rsidRDefault="009B54E5" w:rsidP="00B06FB7">
      <w:pPr>
        <w:spacing w:line="276" w:lineRule="auto"/>
        <w:ind w:firstLine="567"/>
        <w:rPr>
          <w:w w:val="100"/>
          <w:sz w:val="26"/>
          <w:szCs w:val="26"/>
        </w:rPr>
      </w:pPr>
      <w:r w:rsidRPr="009B54E5">
        <w:rPr>
          <w:w w:val="100"/>
          <w:sz w:val="26"/>
          <w:szCs w:val="26"/>
        </w:rPr>
        <w:t>□ не выявляются ________________________________________________________</w:t>
      </w:r>
    </w:p>
    <w:p w14:paraId="2C08294D" w14:textId="77777777" w:rsidR="00EA0412" w:rsidRDefault="009B54E5" w:rsidP="00B06FB7">
      <w:pPr>
        <w:spacing w:line="276" w:lineRule="auto"/>
        <w:ind w:firstLine="567"/>
        <w:rPr>
          <w:w w:val="100"/>
          <w:sz w:val="26"/>
          <w:szCs w:val="26"/>
        </w:rPr>
      </w:pPr>
      <w:r w:rsidRPr="009B54E5">
        <w:rPr>
          <w:w w:val="100"/>
          <w:sz w:val="26"/>
          <w:szCs w:val="26"/>
        </w:rPr>
        <w:t xml:space="preserve">□ есть: </w:t>
      </w:r>
      <w:r w:rsidR="00D00B9A">
        <w:rPr>
          <w:w w:val="100"/>
          <w:sz w:val="26"/>
          <w:szCs w:val="26"/>
        </w:rPr>
        <w:t xml:space="preserve">    </w:t>
      </w:r>
      <w:r w:rsidRPr="009B54E5">
        <w:rPr>
          <w:w w:val="100"/>
          <w:sz w:val="26"/>
          <w:szCs w:val="26"/>
        </w:rPr>
        <w:t xml:space="preserve">□ иллюзии, </w:t>
      </w:r>
      <w:r w:rsidR="00D00B9A">
        <w:rPr>
          <w:w w:val="100"/>
          <w:sz w:val="26"/>
          <w:szCs w:val="26"/>
        </w:rPr>
        <w:t xml:space="preserve">    </w:t>
      </w:r>
      <w:r w:rsidRPr="009B54E5">
        <w:rPr>
          <w:w w:val="100"/>
          <w:sz w:val="26"/>
          <w:szCs w:val="26"/>
        </w:rPr>
        <w:t xml:space="preserve">□ галлюцинации </w:t>
      </w:r>
      <w:r w:rsidR="00D00B9A">
        <w:rPr>
          <w:w w:val="100"/>
          <w:sz w:val="26"/>
          <w:szCs w:val="26"/>
        </w:rPr>
        <w:t xml:space="preserve">    </w:t>
      </w:r>
      <w:r w:rsidRPr="009B54E5">
        <w:rPr>
          <w:w w:val="100"/>
          <w:sz w:val="26"/>
          <w:szCs w:val="26"/>
        </w:rPr>
        <w:t xml:space="preserve">(зрительные, </w:t>
      </w:r>
      <w:r w:rsidR="00D00B9A">
        <w:rPr>
          <w:w w:val="100"/>
          <w:sz w:val="26"/>
          <w:szCs w:val="26"/>
        </w:rPr>
        <w:t xml:space="preserve">   </w:t>
      </w:r>
      <w:r w:rsidRPr="009B54E5">
        <w:rPr>
          <w:w w:val="100"/>
          <w:sz w:val="26"/>
          <w:szCs w:val="26"/>
        </w:rPr>
        <w:t xml:space="preserve">слуховые, </w:t>
      </w:r>
      <w:r w:rsidR="00D00B9A">
        <w:rPr>
          <w:w w:val="100"/>
          <w:sz w:val="26"/>
          <w:szCs w:val="26"/>
        </w:rPr>
        <w:t xml:space="preserve">   </w:t>
      </w:r>
      <w:r w:rsidRPr="009B54E5">
        <w:rPr>
          <w:w w:val="100"/>
          <w:sz w:val="26"/>
          <w:szCs w:val="26"/>
        </w:rPr>
        <w:t xml:space="preserve">тактильные, обонятельные, вкусовые), □ </w:t>
      </w:r>
      <w:proofErr w:type="spellStart"/>
      <w:r w:rsidRPr="009B54E5">
        <w:rPr>
          <w:w w:val="100"/>
          <w:sz w:val="26"/>
          <w:szCs w:val="26"/>
        </w:rPr>
        <w:t>дереализации</w:t>
      </w:r>
      <w:proofErr w:type="spellEnd"/>
      <w:r w:rsidRPr="009B54E5">
        <w:rPr>
          <w:w w:val="100"/>
          <w:sz w:val="26"/>
          <w:szCs w:val="26"/>
        </w:rPr>
        <w:t>, □ деперсонализация, □ псевдогаллюцинация ________________________________________________________________________________________________________________________________________________________</w:t>
      </w:r>
    </w:p>
    <w:p w14:paraId="4047B22B" w14:textId="77777777" w:rsidR="00EA0412" w:rsidRDefault="009B54E5" w:rsidP="00B06FB7">
      <w:pPr>
        <w:spacing w:line="276" w:lineRule="auto"/>
        <w:ind w:firstLine="567"/>
        <w:rPr>
          <w:w w:val="100"/>
          <w:sz w:val="26"/>
          <w:szCs w:val="26"/>
        </w:rPr>
      </w:pPr>
      <w:r w:rsidRPr="009B54E5">
        <w:rPr>
          <w:w w:val="100"/>
          <w:sz w:val="26"/>
          <w:szCs w:val="26"/>
        </w:rPr>
        <w:t xml:space="preserve">2.10. </w:t>
      </w:r>
      <w:proofErr w:type="spellStart"/>
      <w:r w:rsidRPr="009B54E5">
        <w:rPr>
          <w:w w:val="100"/>
          <w:sz w:val="26"/>
          <w:szCs w:val="26"/>
        </w:rPr>
        <w:t>Эффекторные</w:t>
      </w:r>
      <w:proofErr w:type="spellEnd"/>
      <w:r w:rsidRPr="009B54E5">
        <w:rPr>
          <w:w w:val="100"/>
          <w:sz w:val="26"/>
          <w:szCs w:val="26"/>
        </w:rPr>
        <w:t xml:space="preserve"> расстройства: </w:t>
      </w:r>
    </w:p>
    <w:p w14:paraId="016AD364" w14:textId="77777777" w:rsidR="00EA0412" w:rsidRDefault="009B54E5" w:rsidP="00B06FB7">
      <w:pPr>
        <w:spacing w:line="276" w:lineRule="auto"/>
        <w:ind w:firstLine="567"/>
        <w:rPr>
          <w:w w:val="100"/>
          <w:sz w:val="26"/>
          <w:szCs w:val="26"/>
        </w:rPr>
      </w:pPr>
      <w:r w:rsidRPr="009B54E5">
        <w:rPr>
          <w:w w:val="100"/>
          <w:sz w:val="26"/>
          <w:szCs w:val="26"/>
        </w:rPr>
        <w:t xml:space="preserve">2.10.1. расстройства влечений: </w:t>
      </w:r>
    </w:p>
    <w:p w14:paraId="68D12BD0" w14:textId="77777777" w:rsidR="00EA0412" w:rsidRDefault="009B54E5" w:rsidP="00B06FB7">
      <w:pPr>
        <w:spacing w:line="276" w:lineRule="auto"/>
        <w:ind w:firstLine="567"/>
        <w:rPr>
          <w:w w:val="100"/>
          <w:sz w:val="26"/>
          <w:szCs w:val="26"/>
        </w:rPr>
      </w:pPr>
      <w:r w:rsidRPr="009B54E5">
        <w:rPr>
          <w:w w:val="100"/>
          <w:sz w:val="26"/>
          <w:szCs w:val="26"/>
        </w:rPr>
        <w:t>□ нет ________________________</w:t>
      </w:r>
      <w:r w:rsidR="00EA0412">
        <w:rPr>
          <w:w w:val="100"/>
          <w:sz w:val="26"/>
          <w:szCs w:val="26"/>
        </w:rPr>
        <w:t>___</w:t>
      </w:r>
      <w:r w:rsidRPr="009B54E5">
        <w:rPr>
          <w:w w:val="100"/>
          <w:sz w:val="26"/>
          <w:szCs w:val="26"/>
        </w:rPr>
        <w:t xml:space="preserve">_______________________________________ </w:t>
      </w:r>
    </w:p>
    <w:p w14:paraId="4AEA734C" w14:textId="111560DF" w:rsidR="0003646F" w:rsidRDefault="009B54E5" w:rsidP="00B06FB7">
      <w:pPr>
        <w:spacing w:line="276" w:lineRule="auto"/>
        <w:ind w:firstLine="567"/>
        <w:rPr>
          <w:w w:val="100"/>
          <w:sz w:val="26"/>
          <w:szCs w:val="26"/>
        </w:rPr>
      </w:pPr>
      <w:r w:rsidRPr="009B54E5">
        <w:rPr>
          <w:w w:val="100"/>
          <w:sz w:val="26"/>
          <w:szCs w:val="26"/>
        </w:rPr>
        <w:t>□ есть __________________________________________________________________ ________________________________________________________________________________________________________________________________________________________</w:t>
      </w:r>
    </w:p>
    <w:p w14:paraId="248CB821" w14:textId="77777777" w:rsidR="00C35D28" w:rsidRDefault="00C35D28" w:rsidP="00C35D28">
      <w:pPr>
        <w:spacing w:line="276" w:lineRule="auto"/>
        <w:jc w:val="both"/>
        <w:rPr>
          <w:color w:val="000000"/>
          <w:w w:val="100"/>
          <w:sz w:val="26"/>
          <w:szCs w:val="26"/>
        </w:rPr>
      </w:pPr>
      <w:r w:rsidRPr="00DF489B">
        <w:rPr>
          <w:color w:val="000000"/>
          <w:w w:val="100"/>
          <w:sz w:val="26"/>
          <w:szCs w:val="26"/>
        </w:rPr>
        <w:t>_____________________________________________________</w:t>
      </w:r>
      <w:r>
        <w:rPr>
          <w:color w:val="000000"/>
          <w:w w:val="100"/>
          <w:sz w:val="26"/>
          <w:szCs w:val="26"/>
        </w:rPr>
        <w:t>_______________________</w:t>
      </w:r>
    </w:p>
    <w:p w14:paraId="7726D307" w14:textId="6D2599B4" w:rsidR="00637B83" w:rsidRDefault="00637B83" w:rsidP="00B06FB7">
      <w:pPr>
        <w:spacing w:line="276" w:lineRule="auto"/>
        <w:ind w:firstLine="567"/>
        <w:rPr>
          <w:w w:val="100"/>
          <w:sz w:val="26"/>
          <w:szCs w:val="26"/>
        </w:rPr>
      </w:pPr>
      <w:r w:rsidRPr="00637B83">
        <w:rPr>
          <w:w w:val="100"/>
          <w:sz w:val="26"/>
          <w:szCs w:val="26"/>
        </w:rPr>
        <w:lastRenderedPageBreak/>
        <w:t xml:space="preserve">2.10.2. расстройства воли: </w:t>
      </w:r>
    </w:p>
    <w:p w14:paraId="59F0F01E" w14:textId="77777777" w:rsidR="00637B83" w:rsidRDefault="00637B83" w:rsidP="00B06FB7">
      <w:pPr>
        <w:spacing w:line="276" w:lineRule="auto"/>
        <w:ind w:firstLine="567"/>
        <w:rPr>
          <w:w w:val="100"/>
          <w:sz w:val="26"/>
          <w:szCs w:val="26"/>
        </w:rPr>
      </w:pPr>
      <w:r w:rsidRPr="00637B83">
        <w:rPr>
          <w:w w:val="100"/>
          <w:sz w:val="26"/>
          <w:szCs w:val="26"/>
        </w:rPr>
        <w:t xml:space="preserve">□ нет __________________________________________________________________ </w:t>
      </w:r>
    </w:p>
    <w:p w14:paraId="12E28C56" w14:textId="77777777" w:rsidR="00637B83" w:rsidRDefault="00637B83" w:rsidP="00B06FB7">
      <w:pPr>
        <w:spacing w:line="276" w:lineRule="auto"/>
        <w:ind w:firstLine="567"/>
        <w:rPr>
          <w:w w:val="100"/>
          <w:sz w:val="26"/>
          <w:szCs w:val="26"/>
        </w:rPr>
      </w:pPr>
      <w:r w:rsidRPr="00637B83">
        <w:rPr>
          <w:w w:val="100"/>
          <w:sz w:val="26"/>
          <w:szCs w:val="26"/>
        </w:rPr>
        <w:t xml:space="preserve">□ есть: □ абулия, □ стереотипия, □ манерность, □ дурашливость, □ негативизм, </w:t>
      </w:r>
    </w:p>
    <w:p w14:paraId="329357FA" w14:textId="388CE27C" w:rsidR="00637B83" w:rsidRDefault="00637B83" w:rsidP="00B06FB7">
      <w:pPr>
        <w:spacing w:line="276" w:lineRule="auto"/>
        <w:rPr>
          <w:w w:val="100"/>
          <w:sz w:val="26"/>
          <w:szCs w:val="26"/>
        </w:rPr>
      </w:pPr>
      <w:r w:rsidRPr="00637B83">
        <w:rPr>
          <w:w w:val="100"/>
          <w:sz w:val="26"/>
          <w:szCs w:val="26"/>
        </w:rPr>
        <w:t xml:space="preserve">□ </w:t>
      </w:r>
      <w:proofErr w:type="spellStart"/>
      <w:r w:rsidRPr="00637B83">
        <w:rPr>
          <w:w w:val="100"/>
          <w:sz w:val="26"/>
          <w:szCs w:val="26"/>
        </w:rPr>
        <w:t>мутизм</w:t>
      </w:r>
      <w:proofErr w:type="spellEnd"/>
      <w:r w:rsidRPr="00637B83">
        <w:rPr>
          <w:w w:val="100"/>
          <w:sz w:val="26"/>
          <w:szCs w:val="26"/>
        </w:rPr>
        <w:t>, □ психические автоматизмы, □ кататония, □ ступор, □ возбуждение _________ ____________________________________________________________________________</w:t>
      </w:r>
    </w:p>
    <w:p w14:paraId="25F82E90" w14:textId="77777777" w:rsidR="009340F0" w:rsidRDefault="009340F0" w:rsidP="009340F0">
      <w:pPr>
        <w:spacing w:line="276" w:lineRule="auto"/>
        <w:jc w:val="both"/>
        <w:rPr>
          <w:color w:val="000000"/>
          <w:w w:val="100"/>
          <w:sz w:val="26"/>
          <w:szCs w:val="26"/>
        </w:rPr>
      </w:pPr>
      <w:r w:rsidRPr="00DF489B">
        <w:rPr>
          <w:color w:val="000000"/>
          <w:w w:val="100"/>
          <w:sz w:val="26"/>
          <w:szCs w:val="26"/>
        </w:rPr>
        <w:t>_____________________________________________________</w:t>
      </w:r>
      <w:r>
        <w:rPr>
          <w:color w:val="000000"/>
          <w:w w:val="100"/>
          <w:sz w:val="26"/>
          <w:szCs w:val="26"/>
        </w:rPr>
        <w:t>_______________________</w:t>
      </w:r>
    </w:p>
    <w:p w14:paraId="1B7D80ED" w14:textId="77777777" w:rsidR="009340F0" w:rsidRDefault="00637B83" w:rsidP="00B06FB7">
      <w:pPr>
        <w:spacing w:line="276" w:lineRule="auto"/>
        <w:ind w:firstLine="567"/>
        <w:rPr>
          <w:w w:val="100"/>
          <w:sz w:val="26"/>
          <w:szCs w:val="26"/>
        </w:rPr>
      </w:pPr>
      <w:r w:rsidRPr="00637B83">
        <w:rPr>
          <w:w w:val="100"/>
          <w:sz w:val="26"/>
          <w:szCs w:val="26"/>
        </w:rPr>
        <w:t xml:space="preserve">2.11. Интеллект: □ сохранен, □ снижен, □ примитивная личность, □ деменция, </w:t>
      </w:r>
    </w:p>
    <w:p w14:paraId="26290B56" w14:textId="6210C61B" w:rsidR="00637B83" w:rsidRDefault="00637B83" w:rsidP="00B06FB7">
      <w:pPr>
        <w:spacing w:line="276" w:lineRule="auto"/>
        <w:ind w:firstLine="567"/>
        <w:rPr>
          <w:w w:val="100"/>
          <w:sz w:val="26"/>
          <w:szCs w:val="26"/>
        </w:rPr>
      </w:pPr>
      <w:r w:rsidRPr="00637B83">
        <w:rPr>
          <w:w w:val="100"/>
          <w:sz w:val="26"/>
          <w:szCs w:val="26"/>
        </w:rPr>
        <w:t>□ низкий________________________________________________________________ ________________________________________________________________________________________________________________________________________________________</w:t>
      </w:r>
    </w:p>
    <w:p w14:paraId="39669620" w14:textId="77777777" w:rsidR="00637B83" w:rsidRDefault="00637B83" w:rsidP="00B06FB7">
      <w:pPr>
        <w:spacing w:line="276" w:lineRule="auto"/>
        <w:ind w:firstLine="567"/>
        <w:rPr>
          <w:w w:val="100"/>
          <w:sz w:val="26"/>
          <w:szCs w:val="26"/>
        </w:rPr>
      </w:pPr>
      <w:r w:rsidRPr="00637B83">
        <w:rPr>
          <w:w w:val="100"/>
          <w:sz w:val="26"/>
          <w:szCs w:val="26"/>
        </w:rPr>
        <w:t xml:space="preserve">2.12. Память: </w:t>
      </w:r>
    </w:p>
    <w:p w14:paraId="05B3AED5" w14:textId="77777777" w:rsidR="00637B83" w:rsidRDefault="00637B83" w:rsidP="00B06FB7">
      <w:pPr>
        <w:spacing w:line="276" w:lineRule="auto"/>
        <w:ind w:firstLine="567"/>
        <w:rPr>
          <w:w w:val="100"/>
          <w:sz w:val="26"/>
          <w:szCs w:val="26"/>
        </w:rPr>
      </w:pPr>
      <w:r w:rsidRPr="00637B83">
        <w:rPr>
          <w:w w:val="100"/>
          <w:sz w:val="26"/>
          <w:szCs w:val="26"/>
        </w:rPr>
        <w:t xml:space="preserve">□ не нарушена __________________________________________________________ </w:t>
      </w:r>
    </w:p>
    <w:p w14:paraId="0C047368" w14:textId="23158D29" w:rsidR="009D41B8" w:rsidRDefault="00637B83" w:rsidP="00B06FB7">
      <w:pPr>
        <w:spacing w:line="276" w:lineRule="auto"/>
        <w:ind w:firstLine="567"/>
        <w:rPr>
          <w:w w:val="100"/>
          <w:sz w:val="26"/>
          <w:szCs w:val="26"/>
        </w:rPr>
      </w:pPr>
      <w:r w:rsidRPr="00637B83">
        <w:rPr>
          <w:w w:val="100"/>
          <w:sz w:val="26"/>
          <w:szCs w:val="26"/>
        </w:rPr>
        <w:t>□ нарушена _____________________________________________________________ ____________________________________________________________________________</w:t>
      </w:r>
    </w:p>
    <w:p w14:paraId="69ED82CC" w14:textId="77777777" w:rsidR="009340F0" w:rsidRDefault="009340F0" w:rsidP="009340F0">
      <w:pPr>
        <w:spacing w:line="276" w:lineRule="auto"/>
        <w:jc w:val="both"/>
        <w:rPr>
          <w:color w:val="000000"/>
          <w:w w:val="100"/>
          <w:sz w:val="26"/>
          <w:szCs w:val="26"/>
        </w:rPr>
      </w:pPr>
      <w:r w:rsidRPr="00DF489B">
        <w:rPr>
          <w:color w:val="000000"/>
          <w:w w:val="100"/>
          <w:sz w:val="26"/>
          <w:szCs w:val="26"/>
        </w:rPr>
        <w:t>_____________________________________________________</w:t>
      </w:r>
      <w:r>
        <w:rPr>
          <w:color w:val="000000"/>
          <w:w w:val="100"/>
          <w:sz w:val="26"/>
          <w:szCs w:val="26"/>
        </w:rPr>
        <w:t>_______________________</w:t>
      </w:r>
    </w:p>
    <w:p w14:paraId="4CE29062" w14:textId="77777777" w:rsidR="0003646F" w:rsidRDefault="00637B83" w:rsidP="00B06FB7">
      <w:pPr>
        <w:spacing w:line="276" w:lineRule="auto"/>
        <w:ind w:firstLine="567"/>
        <w:rPr>
          <w:w w:val="100"/>
          <w:sz w:val="26"/>
          <w:szCs w:val="26"/>
        </w:rPr>
      </w:pPr>
      <w:r>
        <w:rPr>
          <w:w w:val="100"/>
          <w:sz w:val="26"/>
          <w:szCs w:val="26"/>
        </w:rPr>
        <w:t xml:space="preserve">2.13. Критика: </w:t>
      </w:r>
      <w:r w:rsidR="009C332D" w:rsidRPr="009C332D">
        <w:rPr>
          <w:w w:val="100"/>
          <w:sz w:val="26"/>
          <w:szCs w:val="26"/>
        </w:rPr>
        <w:t>□ полная, □ частичная, □ формальная, □ отсутствует ____________________________________________________________________________ ____________________________________________________________________________</w:t>
      </w:r>
    </w:p>
    <w:p w14:paraId="1FEC1017" w14:textId="77777777" w:rsidR="0003646F" w:rsidRDefault="009C332D" w:rsidP="00B06FB7">
      <w:pPr>
        <w:spacing w:line="276" w:lineRule="auto"/>
        <w:ind w:firstLine="567"/>
        <w:rPr>
          <w:w w:val="100"/>
          <w:sz w:val="26"/>
          <w:szCs w:val="26"/>
        </w:rPr>
      </w:pPr>
      <w:r w:rsidRPr="009C332D">
        <w:rPr>
          <w:w w:val="100"/>
          <w:sz w:val="26"/>
          <w:szCs w:val="26"/>
        </w:rPr>
        <w:t xml:space="preserve">2.14. Суицидные высказывания: </w:t>
      </w:r>
    </w:p>
    <w:p w14:paraId="4D101B54" w14:textId="77777777" w:rsidR="0003646F" w:rsidRDefault="009C332D" w:rsidP="00B06FB7">
      <w:pPr>
        <w:spacing w:line="276" w:lineRule="auto"/>
        <w:ind w:firstLine="567"/>
        <w:rPr>
          <w:w w:val="100"/>
          <w:sz w:val="26"/>
          <w:szCs w:val="26"/>
        </w:rPr>
      </w:pPr>
      <w:r w:rsidRPr="009C332D">
        <w:rPr>
          <w:w w:val="100"/>
          <w:sz w:val="26"/>
          <w:szCs w:val="26"/>
        </w:rPr>
        <w:t xml:space="preserve">□ нет __________________________________________________________________ </w:t>
      </w:r>
    </w:p>
    <w:p w14:paraId="22C2FD91" w14:textId="77777777" w:rsidR="0003646F" w:rsidRDefault="009C332D" w:rsidP="00B06FB7">
      <w:pPr>
        <w:spacing w:line="276" w:lineRule="auto"/>
        <w:ind w:firstLine="567"/>
        <w:rPr>
          <w:w w:val="100"/>
          <w:sz w:val="26"/>
          <w:szCs w:val="26"/>
        </w:rPr>
      </w:pPr>
      <w:r w:rsidRPr="009C332D">
        <w:rPr>
          <w:w w:val="100"/>
          <w:sz w:val="26"/>
          <w:szCs w:val="26"/>
        </w:rPr>
        <w:t>□ есть __________________________________________________________________ ________________________________________________________________________________________________________________________________________________________</w:t>
      </w:r>
    </w:p>
    <w:p w14:paraId="61AEB94C" w14:textId="77777777" w:rsidR="0003646F" w:rsidRDefault="009C332D" w:rsidP="00B06FB7">
      <w:pPr>
        <w:spacing w:line="276" w:lineRule="auto"/>
        <w:ind w:firstLine="567"/>
        <w:rPr>
          <w:w w:val="100"/>
          <w:sz w:val="26"/>
          <w:szCs w:val="26"/>
        </w:rPr>
      </w:pPr>
      <w:r w:rsidRPr="009C332D">
        <w:rPr>
          <w:w w:val="100"/>
          <w:sz w:val="26"/>
          <w:szCs w:val="26"/>
        </w:rPr>
        <w:t>2.15. Суицидальные тенденции ____________________________________________ ________________________________________________________________________________________________________________________________________________________</w:t>
      </w:r>
    </w:p>
    <w:p w14:paraId="48DD3C7A" w14:textId="77777777" w:rsidR="0003646F" w:rsidRDefault="009C332D" w:rsidP="00B06FB7">
      <w:pPr>
        <w:spacing w:line="276" w:lineRule="auto"/>
        <w:ind w:firstLine="567"/>
        <w:rPr>
          <w:w w:val="100"/>
          <w:sz w:val="26"/>
          <w:szCs w:val="26"/>
        </w:rPr>
      </w:pPr>
      <w:r w:rsidRPr="009C332D">
        <w:rPr>
          <w:w w:val="100"/>
          <w:sz w:val="26"/>
          <w:szCs w:val="26"/>
        </w:rPr>
        <w:t xml:space="preserve">2.16. Агрессивные намерения: </w:t>
      </w:r>
    </w:p>
    <w:p w14:paraId="7AD4A3D8" w14:textId="77777777" w:rsidR="0003646F" w:rsidRDefault="009C332D" w:rsidP="00B06FB7">
      <w:pPr>
        <w:spacing w:line="276" w:lineRule="auto"/>
        <w:ind w:firstLine="567"/>
        <w:rPr>
          <w:w w:val="100"/>
          <w:sz w:val="26"/>
          <w:szCs w:val="26"/>
        </w:rPr>
      </w:pPr>
      <w:r w:rsidRPr="009C332D">
        <w:rPr>
          <w:w w:val="100"/>
          <w:sz w:val="26"/>
          <w:szCs w:val="26"/>
        </w:rPr>
        <w:t xml:space="preserve">□ нет __________________________________________________________________ </w:t>
      </w:r>
    </w:p>
    <w:p w14:paraId="3F3FEC0F" w14:textId="77777777" w:rsidR="0003646F" w:rsidRDefault="009C332D" w:rsidP="00B06FB7">
      <w:pPr>
        <w:spacing w:line="276" w:lineRule="auto"/>
        <w:ind w:firstLine="567"/>
        <w:rPr>
          <w:w w:val="100"/>
          <w:sz w:val="26"/>
          <w:szCs w:val="26"/>
        </w:rPr>
      </w:pPr>
      <w:r w:rsidRPr="009C332D">
        <w:rPr>
          <w:w w:val="100"/>
          <w:sz w:val="26"/>
          <w:szCs w:val="26"/>
        </w:rPr>
        <w:t xml:space="preserve">□ есть __________________________________________________________________ </w:t>
      </w:r>
    </w:p>
    <w:p w14:paraId="53C98B55" w14:textId="61938323" w:rsidR="0003646F" w:rsidRDefault="009C332D" w:rsidP="00B06FB7">
      <w:pPr>
        <w:spacing w:line="276" w:lineRule="auto"/>
        <w:ind w:firstLine="567"/>
        <w:rPr>
          <w:w w:val="100"/>
          <w:sz w:val="26"/>
          <w:szCs w:val="26"/>
        </w:rPr>
      </w:pPr>
      <w:r w:rsidRPr="009C332D">
        <w:rPr>
          <w:w w:val="100"/>
          <w:sz w:val="26"/>
          <w:szCs w:val="26"/>
        </w:rPr>
        <w:t>2.17. Планы на будущее: □ реальные, □ неопределенные, □ нет _________________ 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4740DBC" w14:textId="77777777" w:rsidR="009340F0" w:rsidRDefault="009340F0" w:rsidP="009340F0">
      <w:pPr>
        <w:spacing w:line="276" w:lineRule="auto"/>
        <w:jc w:val="both"/>
        <w:rPr>
          <w:color w:val="000000"/>
          <w:w w:val="100"/>
          <w:sz w:val="26"/>
          <w:szCs w:val="26"/>
        </w:rPr>
      </w:pPr>
      <w:r w:rsidRPr="00DF489B">
        <w:rPr>
          <w:color w:val="000000"/>
          <w:w w:val="100"/>
          <w:sz w:val="26"/>
          <w:szCs w:val="26"/>
        </w:rPr>
        <w:t>_____________________________________________________</w:t>
      </w:r>
      <w:r>
        <w:rPr>
          <w:color w:val="000000"/>
          <w:w w:val="100"/>
          <w:sz w:val="26"/>
          <w:szCs w:val="26"/>
        </w:rPr>
        <w:t>_______________________</w:t>
      </w:r>
    </w:p>
    <w:p w14:paraId="533FD7B6" w14:textId="77777777" w:rsidR="009340F0" w:rsidRDefault="009340F0" w:rsidP="009340F0">
      <w:pPr>
        <w:spacing w:line="276" w:lineRule="auto"/>
        <w:jc w:val="both"/>
        <w:rPr>
          <w:color w:val="000000"/>
          <w:w w:val="100"/>
          <w:sz w:val="26"/>
          <w:szCs w:val="26"/>
        </w:rPr>
      </w:pPr>
      <w:r w:rsidRPr="00DF489B">
        <w:rPr>
          <w:color w:val="000000"/>
          <w:w w:val="100"/>
          <w:sz w:val="26"/>
          <w:szCs w:val="26"/>
        </w:rPr>
        <w:t>_____________________________________________________</w:t>
      </w:r>
      <w:r>
        <w:rPr>
          <w:color w:val="000000"/>
          <w:w w:val="100"/>
          <w:sz w:val="26"/>
          <w:szCs w:val="26"/>
        </w:rPr>
        <w:t>_______________________</w:t>
      </w:r>
    </w:p>
    <w:p w14:paraId="0CFBFE55" w14:textId="77777777" w:rsidR="0003646F" w:rsidRDefault="009C332D" w:rsidP="00B06FB7">
      <w:pPr>
        <w:spacing w:line="276" w:lineRule="auto"/>
        <w:ind w:firstLine="567"/>
        <w:rPr>
          <w:w w:val="100"/>
          <w:sz w:val="26"/>
          <w:szCs w:val="26"/>
        </w:rPr>
      </w:pPr>
      <w:r w:rsidRPr="009C332D">
        <w:rPr>
          <w:w w:val="100"/>
          <w:sz w:val="26"/>
          <w:szCs w:val="26"/>
        </w:rPr>
        <w:t xml:space="preserve">2.18. Явления хронической алкогольной интоксикации: </w:t>
      </w:r>
    </w:p>
    <w:p w14:paraId="532B649D" w14:textId="77777777" w:rsidR="0003646F" w:rsidRDefault="009C332D" w:rsidP="00B06FB7">
      <w:pPr>
        <w:spacing w:line="276" w:lineRule="auto"/>
        <w:ind w:firstLine="567"/>
        <w:rPr>
          <w:w w:val="100"/>
          <w:sz w:val="26"/>
          <w:szCs w:val="26"/>
        </w:rPr>
      </w:pPr>
      <w:r w:rsidRPr="009C332D">
        <w:rPr>
          <w:w w:val="100"/>
          <w:sz w:val="26"/>
          <w:szCs w:val="26"/>
        </w:rPr>
        <w:t xml:space="preserve">□ нет___________________________________________________________________ </w:t>
      </w:r>
    </w:p>
    <w:p w14:paraId="24ED9F5A" w14:textId="6CCF15FF" w:rsidR="00637B83" w:rsidRPr="00637B83" w:rsidRDefault="009C332D" w:rsidP="00B06FB7">
      <w:pPr>
        <w:spacing w:line="276" w:lineRule="auto"/>
        <w:ind w:firstLine="567"/>
        <w:rPr>
          <w:color w:val="FF0000"/>
          <w:w w:val="100"/>
          <w:sz w:val="26"/>
          <w:szCs w:val="26"/>
        </w:rPr>
      </w:pPr>
      <w:r w:rsidRPr="009C332D">
        <w:rPr>
          <w:w w:val="100"/>
          <w:sz w:val="26"/>
          <w:szCs w:val="26"/>
        </w:rPr>
        <w:t>□ есть (тремор, гипергидроз, обложен язык, тахикардия) ______________________ ________________________________________________________________________________________________________________________________________________________</w:t>
      </w:r>
    </w:p>
    <w:p w14:paraId="2B5F11CB" w14:textId="77777777" w:rsidR="009340F0" w:rsidRDefault="009340F0" w:rsidP="009340F0">
      <w:pPr>
        <w:spacing w:line="276" w:lineRule="auto"/>
        <w:jc w:val="both"/>
        <w:rPr>
          <w:color w:val="000000"/>
          <w:w w:val="100"/>
          <w:sz w:val="26"/>
          <w:szCs w:val="26"/>
        </w:rPr>
      </w:pPr>
      <w:r w:rsidRPr="00DF489B">
        <w:rPr>
          <w:color w:val="000000"/>
          <w:w w:val="100"/>
          <w:sz w:val="26"/>
          <w:szCs w:val="26"/>
        </w:rPr>
        <w:t>_____________________________________________________</w:t>
      </w:r>
      <w:r>
        <w:rPr>
          <w:color w:val="000000"/>
          <w:w w:val="100"/>
          <w:sz w:val="26"/>
          <w:szCs w:val="26"/>
        </w:rPr>
        <w:t>_______________________</w:t>
      </w:r>
    </w:p>
    <w:p w14:paraId="793A604D" w14:textId="77777777" w:rsidR="009340F0" w:rsidRDefault="009340F0" w:rsidP="009340F0">
      <w:pPr>
        <w:spacing w:line="276" w:lineRule="auto"/>
        <w:jc w:val="both"/>
        <w:rPr>
          <w:color w:val="000000"/>
          <w:w w:val="100"/>
          <w:sz w:val="26"/>
          <w:szCs w:val="26"/>
        </w:rPr>
      </w:pPr>
      <w:r w:rsidRPr="00DF489B">
        <w:rPr>
          <w:color w:val="000000"/>
          <w:w w:val="100"/>
          <w:sz w:val="26"/>
          <w:szCs w:val="26"/>
        </w:rPr>
        <w:t>_____________________________________________________</w:t>
      </w:r>
      <w:r>
        <w:rPr>
          <w:color w:val="000000"/>
          <w:w w:val="100"/>
          <w:sz w:val="26"/>
          <w:szCs w:val="26"/>
        </w:rPr>
        <w:t>_______________________</w:t>
      </w:r>
    </w:p>
    <w:p w14:paraId="522E7F21" w14:textId="77777777" w:rsidR="009340F0" w:rsidRDefault="00E93531" w:rsidP="00B06FB7">
      <w:pPr>
        <w:spacing w:line="276" w:lineRule="auto"/>
        <w:ind w:firstLine="567"/>
        <w:jc w:val="both"/>
        <w:rPr>
          <w:w w:val="100"/>
          <w:sz w:val="26"/>
          <w:szCs w:val="26"/>
        </w:rPr>
      </w:pPr>
      <w:r w:rsidRPr="00E93531">
        <w:rPr>
          <w:w w:val="100"/>
          <w:sz w:val="26"/>
          <w:szCs w:val="26"/>
        </w:rPr>
        <w:lastRenderedPageBreak/>
        <w:t>2.19. Транспортировка в психиатрический стационар согласно статье 19 Закона Республики Беларусь от 7 января 2012 г. № 349-З «Об оказании психиатрической помощи» (□ показана, □ не показана) ____________________________________________ __________________________________________</w:t>
      </w:r>
      <w:r>
        <w:rPr>
          <w:w w:val="100"/>
          <w:sz w:val="26"/>
          <w:szCs w:val="26"/>
        </w:rPr>
        <w:t>___</w:t>
      </w:r>
      <w:r w:rsidRPr="00E93531">
        <w:rPr>
          <w:w w:val="100"/>
          <w:sz w:val="26"/>
          <w:szCs w:val="26"/>
        </w:rPr>
        <w:t>_________________________________________________________________</w:t>
      </w:r>
      <w:r>
        <w:rPr>
          <w:w w:val="100"/>
          <w:sz w:val="26"/>
          <w:szCs w:val="26"/>
        </w:rPr>
        <w:t>_</w:t>
      </w:r>
      <w:r w:rsidRPr="00E93531">
        <w:rPr>
          <w:w w:val="100"/>
          <w:sz w:val="26"/>
          <w:szCs w:val="26"/>
        </w:rPr>
        <w:t>_________________________________________</w:t>
      </w:r>
    </w:p>
    <w:p w14:paraId="5CCFF904" w14:textId="77777777" w:rsidR="009340F0" w:rsidRDefault="009340F0" w:rsidP="009340F0">
      <w:pPr>
        <w:spacing w:line="276" w:lineRule="auto"/>
        <w:jc w:val="both"/>
        <w:rPr>
          <w:color w:val="000000"/>
          <w:w w:val="100"/>
          <w:sz w:val="26"/>
          <w:szCs w:val="26"/>
        </w:rPr>
      </w:pPr>
      <w:r w:rsidRPr="00DF489B">
        <w:rPr>
          <w:color w:val="000000"/>
          <w:w w:val="100"/>
          <w:sz w:val="26"/>
          <w:szCs w:val="26"/>
        </w:rPr>
        <w:t>_____________________________________________________</w:t>
      </w:r>
      <w:r>
        <w:rPr>
          <w:color w:val="000000"/>
          <w:w w:val="100"/>
          <w:sz w:val="26"/>
          <w:szCs w:val="26"/>
        </w:rPr>
        <w:t>_______________________</w:t>
      </w:r>
    </w:p>
    <w:p w14:paraId="3F749A19" w14:textId="77777777" w:rsidR="00E93531" w:rsidRDefault="00E93531" w:rsidP="00B06FB7">
      <w:pPr>
        <w:spacing w:line="276" w:lineRule="auto"/>
        <w:ind w:firstLine="567"/>
        <w:jc w:val="both"/>
        <w:rPr>
          <w:w w:val="100"/>
          <w:sz w:val="26"/>
          <w:szCs w:val="26"/>
        </w:rPr>
      </w:pPr>
      <w:r w:rsidRPr="00E93531">
        <w:rPr>
          <w:w w:val="100"/>
          <w:sz w:val="26"/>
          <w:szCs w:val="26"/>
        </w:rPr>
        <w:t>2.20. Применение методов стеснения:</w:t>
      </w:r>
    </w:p>
    <w:p w14:paraId="01DB9549" w14:textId="641EC650" w:rsidR="00BD57FC" w:rsidRPr="00E93531" w:rsidRDefault="00E93531" w:rsidP="00B06FB7">
      <w:pPr>
        <w:spacing w:line="276" w:lineRule="auto"/>
        <w:jc w:val="both"/>
        <w:rPr>
          <w:color w:val="FF0000"/>
          <w:w w:val="100"/>
          <w:sz w:val="26"/>
          <w:szCs w:val="26"/>
        </w:rPr>
      </w:pPr>
      <w:r w:rsidRPr="00E93531">
        <w:rPr>
          <w:w w:val="100"/>
          <w:sz w:val="26"/>
          <w:szCs w:val="26"/>
        </w:rPr>
        <w:t>□ физическое _____</w:t>
      </w:r>
      <w:r>
        <w:rPr>
          <w:w w:val="100"/>
          <w:sz w:val="26"/>
          <w:szCs w:val="26"/>
        </w:rPr>
        <w:t>_____</w:t>
      </w:r>
      <w:r w:rsidRPr="00E93531">
        <w:rPr>
          <w:w w:val="100"/>
          <w:sz w:val="26"/>
          <w:szCs w:val="26"/>
        </w:rPr>
        <w:t>______________________________________________________ ____________________________________________________________________________ □ медикаментозное ___________________________________________________________ 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D877B73" w14:textId="3EDC94F1" w:rsidR="001B1361" w:rsidRDefault="001B1361" w:rsidP="00B06FB7">
      <w:pPr>
        <w:spacing w:line="276" w:lineRule="auto"/>
        <w:ind w:left="-450" w:firstLine="450"/>
        <w:jc w:val="both"/>
        <w:rPr>
          <w:sz w:val="26"/>
          <w:szCs w:val="26"/>
        </w:rPr>
      </w:pPr>
    </w:p>
    <w:p w14:paraId="2F4AABF5" w14:textId="77777777" w:rsidR="001F2748" w:rsidRPr="009D506B" w:rsidRDefault="001F2748" w:rsidP="00B06FB7">
      <w:pPr>
        <w:spacing w:line="276" w:lineRule="auto"/>
        <w:ind w:left="-450" w:firstLine="450"/>
        <w:jc w:val="both"/>
        <w:rPr>
          <w:sz w:val="26"/>
          <w:szCs w:val="26"/>
        </w:rPr>
      </w:pPr>
    </w:p>
    <w:p w14:paraId="4006402A" w14:textId="50D54329" w:rsidR="004459EA" w:rsidRDefault="00AB6EDB" w:rsidP="00B06FB7">
      <w:pPr>
        <w:spacing w:line="276" w:lineRule="auto"/>
        <w:ind w:left="-450" w:firstLine="450"/>
        <w:jc w:val="both"/>
        <w:rPr>
          <w:color w:val="000000"/>
          <w:w w:val="100"/>
          <w:sz w:val="26"/>
          <w:szCs w:val="26"/>
        </w:rPr>
      </w:pPr>
      <w:r>
        <w:rPr>
          <w:color w:val="000000"/>
          <w:w w:val="100"/>
          <w:sz w:val="26"/>
          <w:szCs w:val="26"/>
        </w:rPr>
        <w:t>Врач</w:t>
      </w:r>
      <w:r w:rsidR="00EA0412">
        <w:rPr>
          <w:color w:val="000000"/>
          <w:w w:val="100"/>
          <w:sz w:val="26"/>
          <w:szCs w:val="26"/>
        </w:rPr>
        <w:t>-психиатр-нарколог</w:t>
      </w:r>
      <w:r w:rsidR="00D01629">
        <w:rPr>
          <w:color w:val="000000"/>
          <w:w w:val="100"/>
          <w:sz w:val="26"/>
          <w:szCs w:val="26"/>
        </w:rPr>
        <w:t xml:space="preserve"> </w:t>
      </w:r>
      <w:r>
        <w:rPr>
          <w:color w:val="000000"/>
          <w:w w:val="100"/>
          <w:sz w:val="26"/>
          <w:szCs w:val="26"/>
        </w:rPr>
        <w:t>_____</w:t>
      </w:r>
      <w:r w:rsidR="00FF7D3C">
        <w:rPr>
          <w:color w:val="000000"/>
          <w:w w:val="100"/>
          <w:sz w:val="26"/>
          <w:szCs w:val="26"/>
        </w:rPr>
        <w:t>___</w:t>
      </w:r>
      <w:r>
        <w:rPr>
          <w:color w:val="000000"/>
          <w:w w:val="100"/>
          <w:sz w:val="26"/>
          <w:szCs w:val="26"/>
        </w:rPr>
        <w:t>_</w:t>
      </w:r>
      <w:r w:rsidR="0092045B">
        <w:rPr>
          <w:color w:val="000000"/>
          <w:w w:val="100"/>
          <w:sz w:val="26"/>
          <w:szCs w:val="26"/>
        </w:rPr>
        <w:t>__</w:t>
      </w:r>
      <w:r>
        <w:rPr>
          <w:color w:val="000000"/>
          <w:w w:val="100"/>
          <w:sz w:val="26"/>
          <w:szCs w:val="26"/>
        </w:rPr>
        <w:t xml:space="preserve">___                            </w:t>
      </w:r>
      <w:r w:rsidR="005A5E1E">
        <w:rPr>
          <w:color w:val="000000"/>
          <w:w w:val="100"/>
          <w:sz w:val="26"/>
          <w:szCs w:val="26"/>
        </w:rPr>
        <w:t xml:space="preserve">  </w:t>
      </w:r>
      <w:r>
        <w:rPr>
          <w:color w:val="000000"/>
          <w:w w:val="100"/>
          <w:sz w:val="26"/>
          <w:szCs w:val="26"/>
        </w:rPr>
        <w:t xml:space="preserve">   _</w:t>
      </w:r>
      <w:r w:rsidR="0092045B">
        <w:rPr>
          <w:color w:val="000000"/>
          <w:w w:val="100"/>
          <w:sz w:val="26"/>
          <w:szCs w:val="26"/>
        </w:rPr>
        <w:t>_</w:t>
      </w:r>
      <w:r>
        <w:rPr>
          <w:color w:val="000000"/>
          <w:w w:val="100"/>
          <w:sz w:val="26"/>
          <w:szCs w:val="26"/>
        </w:rPr>
        <w:t>____</w:t>
      </w:r>
      <w:r w:rsidR="00146D70">
        <w:rPr>
          <w:color w:val="000000"/>
          <w:w w:val="100"/>
          <w:sz w:val="26"/>
          <w:szCs w:val="26"/>
        </w:rPr>
        <w:t>____</w:t>
      </w:r>
      <w:r w:rsidR="009C6350">
        <w:rPr>
          <w:color w:val="000000"/>
          <w:w w:val="100"/>
          <w:sz w:val="26"/>
          <w:szCs w:val="26"/>
        </w:rPr>
        <w:t>_</w:t>
      </w:r>
      <w:r w:rsidR="00D01629">
        <w:rPr>
          <w:color w:val="000000"/>
          <w:w w:val="100"/>
          <w:sz w:val="26"/>
          <w:szCs w:val="26"/>
        </w:rPr>
        <w:t>_________</w:t>
      </w:r>
      <w:r w:rsidR="009C6350">
        <w:rPr>
          <w:color w:val="000000"/>
          <w:w w:val="100"/>
          <w:sz w:val="26"/>
          <w:szCs w:val="26"/>
        </w:rPr>
        <w:t>___</w:t>
      </w:r>
      <w:r>
        <w:rPr>
          <w:color w:val="000000"/>
          <w:w w:val="100"/>
          <w:sz w:val="26"/>
          <w:szCs w:val="26"/>
        </w:rPr>
        <w:t>_</w:t>
      </w:r>
    </w:p>
    <w:p w14:paraId="4AD84ED8" w14:textId="13856333" w:rsidR="004459EA" w:rsidRDefault="00AB6EDB" w:rsidP="000D3EA2">
      <w:pPr>
        <w:ind w:left="-450" w:firstLine="450"/>
        <w:jc w:val="both"/>
        <w:rPr>
          <w:color w:val="000000"/>
          <w:w w:val="100"/>
          <w:sz w:val="22"/>
          <w:szCs w:val="22"/>
        </w:rPr>
      </w:pPr>
      <w:r>
        <w:rPr>
          <w:color w:val="000000"/>
          <w:w w:val="100"/>
          <w:sz w:val="26"/>
          <w:szCs w:val="26"/>
        </w:rPr>
        <w:t xml:space="preserve">                       </w:t>
      </w:r>
      <w:r w:rsidR="00FF7D3C">
        <w:rPr>
          <w:color w:val="000000"/>
          <w:w w:val="100"/>
          <w:sz w:val="26"/>
          <w:szCs w:val="26"/>
        </w:rPr>
        <w:t xml:space="preserve">                </w:t>
      </w:r>
      <w:r>
        <w:rPr>
          <w:color w:val="000000"/>
          <w:w w:val="100"/>
          <w:sz w:val="26"/>
          <w:szCs w:val="26"/>
        </w:rPr>
        <w:t xml:space="preserve"> </w:t>
      </w:r>
      <w:r w:rsidR="006211CF">
        <w:rPr>
          <w:color w:val="000000"/>
          <w:w w:val="100"/>
          <w:sz w:val="26"/>
          <w:szCs w:val="26"/>
        </w:rPr>
        <w:t xml:space="preserve"> </w:t>
      </w:r>
      <w:r w:rsidR="00FF7D3C">
        <w:rPr>
          <w:color w:val="000000"/>
          <w:w w:val="100"/>
          <w:sz w:val="26"/>
          <w:szCs w:val="26"/>
        </w:rPr>
        <w:t xml:space="preserve">   </w:t>
      </w:r>
      <w:r w:rsidR="00EA0412">
        <w:rPr>
          <w:color w:val="000000"/>
          <w:w w:val="100"/>
          <w:sz w:val="26"/>
          <w:szCs w:val="26"/>
        </w:rPr>
        <w:t xml:space="preserve">   </w:t>
      </w:r>
      <w:r w:rsidR="006211CF">
        <w:rPr>
          <w:color w:val="000000"/>
          <w:w w:val="100"/>
          <w:sz w:val="26"/>
          <w:szCs w:val="26"/>
        </w:rPr>
        <w:t xml:space="preserve"> </w:t>
      </w:r>
      <w:r w:rsidR="0092045B">
        <w:rPr>
          <w:color w:val="000000"/>
          <w:w w:val="100"/>
          <w:sz w:val="26"/>
          <w:szCs w:val="26"/>
        </w:rPr>
        <w:t xml:space="preserve">  </w:t>
      </w:r>
      <w:r w:rsidRPr="00AB6EDB">
        <w:rPr>
          <w:color w:val="000000"/>
          <w:w w:val="100"/>
          <w:sz w:val="22"/>
          <w:szCs w:val="22"/>
        </w:rPr>
        <w:t xml:space="preserve">(подпись)       </w:t>
      </w:r>
      <w:r>
        <w:rPr>
          <w:color w:val="000000"/>
          <w:w w:val="100"/>
          <w:sz w:val="22"/>
          <w:szCs w:val="22"/>
        </w:rPr>
        <w:t xml:space="preserve">                           </w:t>
      </w:r>
      <w:r w:rsidR="0058218B">
        <w:rPr>
          <w:color w:val="000000"/>
          <w:w w:val="100"/>
          <w:sz w:val="22"/>
          <w:szCs w:val="22"/>
        </w:rPr>
        <w:t xml:space="preserve">                   </w:t>
      </w:r>
      <w:r w:rsidR="005A5E1E">
        <w:rPr>
          <w:color w:val="000000"/>
          <w:w w:val="100"/>
          <w:sz w:val="22"/>
          <w:szCs w:val="22"/>
        </w:rPr>
        <w:t xml:space="preserve">                 </w:t>
      </w:r>
      <w:r w:rsidRPr="00AB6EDB">
        <w:rPr>
          <w:color w:val="000000"/>
          <w:w w:val="100"/>
          <w:sz w:val="22"/>
          <w:szCs w:val="22"/>
        </w:rPr>
        <w:t>(</w:t>
      </w:r>
      <w:r w:rsidR="005A5E1E">
        <w:rPr>
          <w:color w:val="000000"/>
          <w:w w:val="100"/>
          <w:sz w:val="22"/>
          <w:szCs w:val="22"/>
        </w:rPr>
        <w:t>ФИО</w:t>
      </w:r>
      <w:r w:rsidRPr="00AB6EDB">
        <w:rPr>
          <w:color w:val="000000"/>
          <w:w w:val="100"/>
          <w:sz w:val="22"/>
          <w:szCs w:val="22"/>
        </w:rPr>
        <w:t>)</w:t>
      </w:r>
    </w:p>
    <w:p w14:paraId="575588FA" w14:textId="4E3BF83F" w:rsidR="009C6350" w:rsidRDefault="009C6350" w:rsidP="00760073">
      <w:pPr>
        <w:jc w:val="both"/>
        <w:rPr>
          <w:color w:val="000000"/>
          <w:w w:val="100"/>
          <w:sz w:val="22"/>
          <w:szCs w:val="22"/>
        </w:rPr>
      </w:pPr>
    </w:p>
    <w:p w14:paraId="6DAF6DF6" w14:textId="7E1A77D7" w:rsidR="00557163" w:rsidRDefault="00557163" w:rsidP="00760073">
      <w:pPr>
        <w:jc w:val="both"/>
        <w:rPr>
          <w:color w:val="000000"/>
          <w:w w:val="100"/>
          <w:sz w:val="22"/>
          <w:szCs w:val="22"/>
        </w:rPr>
      </w:pPr>
    </w:p>
    <w:p w14:paraId="58746E83" w14:textId="05C077BA" w:rsidR="00557163" w:rsidRDefault="00557163" w:rsidP="00760073">
      <w:pPr>
        <w:jc w:val="both"/>
        <w:rPr>
          <w:color w:val="000000"/>
          <w:w w:val="100"/>
          <w:sz w:val="22"/>
          <w:szCs w:val="22"/>
        </w:rPr>
      </w:pPr>
    </w:p>
    <w:p w14:paraId="43BDCFC5" w14:textId="63D8910E" w:rsidR="00557163" w:rsidRDefault="00557163" w:rsidP="00760073">
      <w:pPr>
        <w:jc w:val="both"/>
        <w:rPr>
          <w:color w:val="000000"/>
          <w:w w:val="100"/>
          <w:sz w:val="22"/>
          <w:szCs w:val="22"/>
        </w:rPr>
      </w:pPr>
    </w:p>
    <w:p w14:paraId="0641B3C9" w14:textId="219AD680" w:rsidR="00557163" w:rsidRDefault="00557163" w:rsidP="00760073">
      <w:pPr>
        <w:jc w:val="both"/>
        <w:rPr>
          <w:color w:val="000000"/>
          <w:w w:val="100"/>
          <w:sz w:val="22"/>
          <w:szCs w:val="22"/>
        </w:rPr>
      </w:pPr>
    </w:p>
    <w:p w14:paraId="4C23B3FB" w14:textId="10BC88F7" w:rsidR="00557163" w:rsidRDefault="00557163" w:rsidP="00760073">
      <w:pPr>
        <w:jc w:val="both"/>
        <w:rPr>
          <w:color w:val="000000"/>
          <w:w w:val="100"/>
          <w:sz w:val="22"/>
          <w:szCs w:val="22"/>
        </w:rPr>
      </w:pPr>
    </w:p>
    <w:p w14:paraId="2BDF2AF9" w14:textId="2B8051A0" w:rsidR="00557163" w:rsidRDefault="00557163" w:rsidP="00760073">
      <w:pPr>
        <w:jc w:val="both"/>
        <w:rPr>
          <w:color w:val="000000"/>
          <w:w w:val="100"/>
          <w:sz w:val="22"/>
          <w:szCs w:val="22"/>
        </w:rPr>
      </w:pPr>
    </w:p>
    <w:p w14:paraId="74C81F51" w14:textId="3C666F78" w:rsidR="00557163" w:rsidRDefault="00557163" w:rsidP="00760073">
      <w:pPr>
        <w:jc w:val="both"/>
        <w:rPr>
          <w:color w:val="000000"/>
          <w:w w:val="100"/>
          <w:sz w:val="22"/>
          <w:szCs w:val="22"/>
        </w:rPr>
      </w:pPr>
    </w:p>
    <w:p w14:paraId="40CF30FA" w14:textId="6796AD40" w:rsidR="00557163" w:rsidRDefault="00557163" w:rsidP="00760073">
      <w:pPr>
        <w:jc w:val="both"/>
        <w:rPr>
          <w:color w:val="000000"/>
          <w:w w:val="100"/>
          <w:sz w:val="22"/>
          <w:szCs w:val="22"/>
        </w:rPr>
      </w:pPr>
    </w:p>
    <w:p w14:paraId="1A816690" w14:textId="714874E1" w:rsidR="00557163" w:rsidRDefault="00557163" w:rsidP="00760073">
      <w:pPr>
        <w:jc w:val="both"/>
        <w:rPr>
          <w:color w:val="000000"/>
          <w:w w:val="100"/>
          <w:sz w:val="22"/>
          <w:szCs w:val="22"/>
        </w:rPr>
      </w:pPr>
    </w:p>
    <w:p w14:paraId="03B8E263" w14:textId="66D1B32C" w:rsidR="00557163" w:rsidRDefault="00557163" w:rsidP="00760073">
      <w:pPr>
        <w:jc w:val="both"/>
        <w:rPr>
          <w:color w:val="000000"/>
          <w:w w:val="100"/>
          <w:sz w:val="22"/>
          <w:szCs w:val="22"/>
        </w:rPr>
      </w:pPr>
    </w:p>
    <w:p w14:paraId="15D39C91" w14:textId="722A2AA2" w:rsidR="00557163" w:rsidRDefault="00557163" w:rsidP="00760073">
      <w:pPr>
        <w:jc w:val="both"/>
        <w:rPr>
          <w:color w:val="000000"/>
          <w:w w:val="100"/>
          <w:sz w:val="22"/>
          <w:szCs w:val="22"/>
        </w:rPr>
      </w:pPr>
    </w:p>
    <w:p w14:paraId="56B27F63" w14:textId="18CDE098" w:rsidR="00557163" w:rsidRDefault="00557163" w:rsidP="00760073">
      <w:pPr>
        <w:jc w:val="both"/>
        <w:rPr>
          <w:color w:val="000000"/>
          <w:w w:val="100"/>
          <w:sz w:val="22"/>
          <w:szCs w:val="22"/>
        </w:rPr>
      </w:pPr>
    </w:p>
    <w:p w14:paraId="2D2DE2B7" w14:textId="545F427F" w:rsidR="00557163" w:rsidRDefault="00557163" w:rsidP="00760073">
      <w:pPr>
        <w:jc w:val="both"/>
        <w:rPr>
          <w:color w:val="000000"/>
          <w:w w:val="100"/>
          <w:sz w:val="22"/>
          <w:szCs w:val="22"/>
        </w:rPr>
      </w:pPr>
    </w:p>
    <w:p w14:paraId="6586EEEE" w14:textId="048916C7" w:rsidR="00557163" w:rsidRDefault="00557163" w:rsidP="00760073">
      <w:pPr>
        <w:jc w:val="both"/>
        <w:rPr>
          <w:color w:val="000000"/>
          <w:w w:val="100"/>
          <w:sz w:val="22"/>
          <w:szCs w:val="22"/>
        </w:rPr>
      </w:pPr>
    </w:p>
    <w:p w14:paraId="1A3B7C81" w14:textId="77241AC8" w:rsidR="00557163" w:rsidRDefault="00557163" w:rsidP="00760073">
      <w:pPr>
        <w:jc w:val="both"/>
        <w:rPr>
          <w:color w:val="000000"/>
          <w:w w:val="100"/>
          <w:sz w:val="22"/>
          <w:szCs w:val="22"/>
        </w:rPr>
      </w:pPr>
    </w:p>
    <w:p w14:paraId="3F245428" w14:textId="14DDC7A9" w:rsidR="00557163" w:rsidRDefault="00557163" w:rsidP="00760073">
      <w:pPr>
        <w:jc w:val="both"/>
        <w:rPr>
          <w:color w:val="000000"/>
          <w:w w:val="100"/>
          <w:sz w:val="22"/>
          <w:szCs w:val="22"/>
        </w:rPr>
      </w:pPr>
    </w:p>
    <w:p w14:paraId="1B416A73" w14:textId="379D7F44" w:rsidR="00E97A35" w:rsidRDefault="00E97A35" w:rsidP="00760073">
      <w:pPr>
        <w:jc w:val="both"/>
        <w:rPr>
          <w:color w:val="000000"/>
          <w:w w:val="100"/>
          <w:sz w:val="22"/>
          <w:szCs w:val="22"/>
        </w:rPr>
      </w:pPr>
    </w:p>
    <w:p w14:paraId="3028241A" w14:textId="0EFDCF77" w:rsidR="00E97A35" w:rsidRDefault="00E97A35" w:rsidP="00760073">
      <w:pPr>
        <w:jc w:val="both"/>
        <w:rPr>
          <w:color w:val="000000"/>
          <w:w w:val="100"/>
          <w:sz w:val="22"/>
          <w:szCs w:val="22"/>
        </w:rPr>
      </w:pPr>
    </w:p>
    <w:p w14:paraId="3A0CCFCA" w14:textId="188C3DC5" w:rsidR="00E97A35" w:rsidRDefault="00E97A35" w:rsidP="00760073">
      <w:pPr>
        <w:jc w:val="both"/>
        <w:rPr>
          <w:color w:val="000000"/>
          <w:w w:val="100"/>
          <w:sz w:val="22"/>
          <w:szCs w:val="22"/>
        </w:rPr>
      </w:pPr>
    </w:p>
    <w:p w14:paraId="572A69AF" w14:textId="1125447B" w:rsidR="00E97A35" w:rsidRDefault="00E97A35" w:rsidP="00760073">
      <w:pPr>
        <w:jc w:val="both"/>
        <w:rPr>
          <w:color w:val="000000"/>
          <w:w w:val="100"/>
          <w:sz w:val="22"/>
          <w:szCs w:val="22"/>
        </w:rPr>
      </w:pPr>
    </w:p>
    <w:p w14:paraId="5DC0D75B" w14:textId="4A12B27F" w:rsidR="00E97A35" w:rsidRDefault="00E97A35" w:rsidP="00760073">
      <w:pPr>
        <w:jc w:val="both"/>
        <w:rPr>
          <w:color w:val="000000"/>
          <w:w w:val="100"/>
          <w:sz w:val="22"/>
          <w:szCs w:val="22"/>
        </w:rPr>
      </w:pPr>
    </w:p>
    <w:p w14:paraId="4A569651" w14:textId="76D175A4" w:rsidR="00E97A35" w:rsidRDefault="00E97A35" w:rsidP="00760073">
      <w:pPr>
        <w:jc w:val="both"/>
        <w:rPr>
          <w:color w:val="000000"/>
          <w:w w:val="100"/>
          <w:sz w:val="22"/>
          <w:szCs w:val="22"/>
        </w:rPr>
      </w:pPr>
    </w:p>
    <w:p w14:paraId="5C9B1B13" w14:textId="77777777" w:rsidR="00E97A35" w:rsidRDefault="00E97A35" w:rsidP="00760073">
      <w:pPr>
        <w:jc w:val="both"/>
        <w:rPr>
          <w:color w:val="000000"/>
          <w:w w:val="100"/>
          <w:sz w:val="22"/>
          <w:szCs w:val="22"/>
        </w:rPr>
      </w:pPr>
    </w:p>
    <w:p w14:paraId="4D1D8ABD" w14:textId="0160449D" w:rsidR="00557163" w:rsidRDefault="00557163" w:rsidP="00760073">
      <w:pPr>
        <w:jc w:val="both"/>
        <w:rPr>
          <w:color w:val="000000"/>
          <w:w w:val="100"/>
          <w:sz w:val="22"/>
          <w:szCs w:val="22"/>
        </w:rPr>
      </w:pPr>
    </w:p>
    <w:p w14:paraId="6534E73E" w14:textId="399815CF" w:rsidR="00557163" w:rsidRDefault="00557163" w:rsidP="00760073">
      <w:pPr>
        <w:jc w:val="both"/>
        <w:rPr>
          <w:color w:val="000000"/>
          <w:w w:val="100"/>
          <w:sz w:val="22"/>
          <w:szCs w:val="22"/>
        </w:rPr>
      </w:pPr>
    </w:p>
    <w:p w14:paraId="1A8974CD" w14:textId="2652A4B5" w:rsidR="00557163" w:rsidRDefault="00557163" w:rsidP="00760073">
      <w:pPr>
        <w:jc w:val="both"/>
        <w:rPr>
          <w:color w:val="000000"/>
          <w:w w:val="100"/>
          <w:sz w:val="22"/>
          <w:szCs w:val="22"/>
        </w:rPr>
      </w:pPr>
    </w:p>
    <w:p w14:paraId="4B856B20" w14:textId="586B8D61" w:rsidR="00557163" w:rsidRDefault="00557163" w:rsidP="00760073">
      <w:pPr>
        <w:jc w:val="both"/>
        <w:rPr>
          <w:color w:val="000000"/>
          <w:w w:val="100"/>
          <w:sz w:val="22"/>
          <w:szCs w:val="22"/>
        </w:rPr>
      </w:pPr>
    </w:p>
    <w:p w14:paraId="311BAB84" w14:textId="0D8FA24D" w:rsidR="00557163" w:rsidRDefault="00557163" w:rsidP="00760073">
      <w:pPr>
        <w:jc w:val="both"/>
        <w:rPr>
          <w:color w:val="000000"/>
          <w:w w:val="100"/>
          <w:sz w:val="22"/>
          <w:szCs w:val="22"/>
        </w:rPr>
      </w:pPr>
    </w:p>
    <w:p w14:paraId="5A52120D" w14:textId="198B71C3" w:rsidR="00557163" w:rsidRDefault="00557163" w:rsidP="00760073">
      <w:pPr>
        <w:jc w:val="both"/>
        <w:rPr>
          <w:color w:val="000000"/>
          <w:w w:val="100"/>
          <w:sz w:val="22"/>
          <w:szCs w:val="22"/>
        </w:rPr>
      </w:pPr>
    </w:p>
    <w:p w14:paraId="1598150B" w14:textId="391FFFF6" w:rsidR="00557163" w:rsidRDefault="00557163" w:rsidP="00760073">
      <w:pPr>
        <w:jc w:val="both"/>
        <w:rPr>
          <w:color w:val="000000"/>
          <w:w w:val="100"/>
          <w:sz w:val="22"/>
          <w:szCs w:val="22"/>
        </w:rPr>
      </w:pPr>
    </w:p>
    <w:p w14:paraId="1BAB4A8C" w14:textId="77777777" w:rsidR="009340F0" w:rsidRDefault="009340F0" w:rsidP="00760073">
      <w:pPr>
        <w:jc w:val="both"/>
        <w:rPr>
          <w:color w:val="000000"/>
          <w:w w:val="100"/>
          <w:sz w:val="22"/>
          <w:szCs w:val="22"/>
        </w:rPr>
      </w:pPr>
    </w:p>
    <w:p w14:paraId="776C2604" w14:textId="0AFB4D36" w:rsidR="00557163" w:rsidRDefault="00557163" w:rsidP="00760073">
      <w:pPr>
        <w:jc w:val="both"/>
        <w:rPr>
          <w:color w:val="000000"/>
          <w:w w:val="100"/>
          <w:sz w:val="22"/>
          <w:szCs w:val="22"/>
        </w:rPr>
      </w:pPr>
    </w:p>
    <w:p w14:paraId="65CDB781" w14:textId="2005B41F" w:rsidR="00557163" w:rsidRDefault="00557163" w:rsidP="00760073">
      <w:pPr>
        <w:jc w:val="both"/>
        <w:rPr>
          <w:color w:val="000000"/>
          <w:w w:val="100"/>
          <w:sz w:val="22"/>
          <w:szCs w:val="22"/>
        </w:rPr>
      </w:pPr>
    </w:p>
    <w:p w14:paraId="15DBBE17" w14:textId="2A182E01" w:rsidR="00557163" w:rsidRDefault="00557163" w:rsidP="00760073">
      <w:pPr>
        <w:jc w:val="both"/>
        <w:rPr>
          <w:color w:val="000000"/>
          <w:w w:val="100"/>
          <w:sz w:val="22"/>
          <w:szCs w:val="22"/>
        </w:rPr>
      </w:pPr>
    </w:p>
    <w:p w14:paraId="58FAC663" w14:textId="2069CC02" w:rsidR="00557163" w:rsidRDefault="00557163" w:rsidP="00760073">
      <w:pPr>
        <w:jc w:val="both"/>
        <w:rPr>
          <w:color w:val="000000"/>
          <w:w w:val="100"/>
          <w:sz w:val="22"/>
          <w:szCs w:val="22"/>
        </w:rPr>
      </w:pPr>
    </w:p>
    <w:p w14:paraId="2409D40F" w14:textId="77777777" w:rsidR="00557163" w:rsidRPr="00416279" w:rsidRDefault="00557163" w:rsidP="00557163">
      <w:pPr>
        <w:ind w:firstLine="6521"/>
        <w:rPr>
          <w:w w:val="100"/>
          <w:sz w:val="24"/>
          <w:szCs w:val="24"/>
        </w:rPr>
      </w:pPr>
      <w:r w:rsidRPr="00416279">
        <w:rPr>
          <w:w w:val="100"/>
          <w:sz w:val="24"/>
          <w:szCs w:val="24"/>
        </w:rPr>
        <w:t>Приложение 3</w:t>
      </w:r>
    </w:p>
    <w:p w14:paraId="28190550" w14:textId="77777777" w:rsidR="00557163" w:rsidRPr="00416279" w:rsidRDefault="00557163" w:rsidP="00557163">
      <w:pPr>
        <w:ind w:firstLine="6521"/>
        <w:rPr>
          <w:w w:val="100"/>
          <w:sz w:val="24"/>
          <w:szCs w:val="24"/>
        </w:rPr>
      </w:pPr>
      <w:r w:rsidRPr="00416279">
        <w:rPr>
          <w:w w:val="100"/>
          <w:sz w:val="24"/>
          <w:szCs w:val="24"/>
        </w:rPr>
        <w:t xml:space="preserve">к карте вызова бригады </w:t>
      </w:r>
    </w:p>
    <w:p w14:paraId="62ED9AF0" w14:textId="77777777" w:rsidR="00557163" w:rsidRPr="00416279" w:rsidRDefault="00557163" w:rsidP="00557163">
      <w:pPr>
        <w:ind w:firstLine="6521"/>
        <w:rPr>
          <w:w w:val="100"/>
          <w:sz w:val="24"/>
          <w:szCs w:val="24"/>
        </w:rPr>
      </w:pPr>
      <w:r w:rsidRPr="00416279">
        <w:rPr>
          <w:w w:val="100"/>
          <w:sz w:val="24"/>
          <w:szCs w:val="24"/>
        </w:rPr>
        <w:t>скорой медицинской помощи</w:t>
      </w:r>
    </w:p>
    <w:p w14:paraId="505DD0F6" w14:textId="77777777" w:rsidR="00557163" w:rsidRPr="00D40AFC" w:rsidRDefault="00557163" w:rsidP="00557163">
      <w:pPr>
        <w:rPr>
          <w:w w:val="100"/>
          <w:sz w:val="22"/>
          <w:szCs w:val="22"/>
        </w:rPr>
      </w:pPr>
      <w:r w:rsidRPr="00D40AFC">
        <w:rPr>
          <w:w w:val="100"/>
          <w:sz w:val="22"/>
          <w:szCs w:val="22"/>
        </w:rPr>
        <w:t xml:space="preserve">________________________________________ </w:t>
      </w:r>
    </w:p>
    <w:p w14:paraId="3A265D29" w14:textId="77777777" w:rsidR="00557163" w:rsidRDefault="00557163" w:rsidP="00557163">
      <w:pPr>
        <w:rPr>
          <w:w w:val="100"/>
          <w:sz w:val="22"/>
          <w:szCs w:val="22"/>
        </w:rPr>
      </w:pPr>
      <w:r>
        <w:rPr>
          <w:w w:val="100"/>
          <w:sz w:val="22"/>
          <w:szCs w:val="22"/>
        </w:rPr>
        <w:t xml:space="preserve">              </w:t>
      </w:r>
      <w:r w:rsidRPr="00D40AFC">
        <w:rPr>
          <w:w w:val="100"/>
          <w:sz w:val="22"/>
          <w:szCs w:val="22"/>
        </w:rPr>
        <w:t xml:space="preserve">(наименование организации </w:t>
      </w:r>
    </w:p>
    <w:p w14:paraId="6CD0C808" w14:textId="77777777" w:rsidR="00557163" w:rsidRDefault="00557163" w:rsidP="00557163">
      <w:pPr>
        <w:rPr>
          <w:w w:val="100"/>
          <w:sz w:val="22"/>
          <w:szCs w:val="22"/>
        </w:rPr>
      </w:pPr>
      <w:r>
        <w:rPr>
          <w:w w:val="100"/>
          <w:sz w:val="22"/>
          <w:szCs w:val="22"/>
        </w:rPr>
        <w:t xml:space="preserve">                       </w:t>
      </w:r>
      <w:r w:rsidRPr="00D40AFC">
        <w:rPr>
          <w:w w:val="100"/>
          <w:sz w:val="22"/>
          <w:szCs w:val="22"/>
        </w:rPr>
        <w:t>здравоохранения)</w:t>
      </w:r>
    </w:p>
    <w:p w14:paraId="2096C874" w14:textId="77777777" w:rsidR="00557163" w:rsidRDefault="00557163" w:rsidP="00557163">
      <w:pPr>
        <w:rPr>
          <w:sz w:val="26"/>
          <w:szCs w:val="26"/>
        </w:rPr>
      </w:pPr>
    </w:p>
    <w:p w14:paraId="5394D332" w14:textId="77777777" w:rsidR="00557163" w:rsidRDefault="00557163" w:rsidP="00557163">
      <w:pPr>
        <w:rPr>
          <w:sz w:val="26"/>
          <w:szCs w:val="26"/>
        </w:rPr>
      </w:pPr>
    </w:p>
    <w:p w14:paraId="0F7702D4" w14:textId="77777777" w:rsidR="00557163" w:rsidRPr="00782DBA" w:rsidRDefault="00557163" w:rsidP="00557163">
      <w:pPr>
        <w:spacing w:line="276" w:lineRule="auto"/>
        <w:jc w:val="center"/>
        <w:rPr>
          <w:w w:val="100"/>
          <w:sz w:val="26"/>
          <w:szCs w:val="26"/>
        </w:rPr>
      </w:pPr>
      <w:r w:rsidRPr="00782DBA">
        <w:rPr>
          <w:w w:val="100"/>
          <w:sz w:val="26"/>
          <w:szCs w:val="26"/>
        </w:rPr>
        <w:t xml:space="preserve">Карта вызова бригады скорой медицинской помощи №______ </w:t>
      </w:r>
    </w:p>
    <w:p w14:paraId="63B43470" w14:textId="4E17EF4A" w:rsidR="00557163" w:rsidRPr="00782DBA" w:rsidRDefault="00557163" w:rsidP="00557163">
      <w:pPr>
        <w:spacing w:line="276" w:lineRule="auto"/>
        <w:jc w:val="center"/>
        <w:rPr>
          <w:w w:val="100"/>
          <w:sz w:val="26"/>
          <w:szCs w:val="26"/>
        </w:rPr>
      </w:pPr>
      <w:r w:rsidRPr="00782DBA">
        <w:rPr>
          <w:w w:val="100"/>
          <w:sz w:val="26"/>
          <w:szCs w:val="26"/>
        </w:rPr>
        <w:t>_</w:t>
      </w:r>
      <w:r w:rsidR="00601854">
        <w:rPr>
          <w:w w:val="100"/>
          <w:sz w:val="26"/>
          <w:szCs w:val="26"/>
        </w:rPr>
        <w:t>__</w:t>
      </w:r>
      <w:r w:rsidRPr="00782DBA">
        <w:rPr>
          <w:w w:val="100"/>
          <w:sz w:val="26"/>
          <w:szCs w:val="26"/>
        </w:rPr>
        <w:t>__ _____</w:t>
      </w:r>
      <w:r w:rsidR="00601854">
        <w:rPr>
          <w:w w:val="100"/>
          <w:sz w:val="26"/>
          <w:szCs w:val="26"/>
        </w:rPr>
        <w:t>____</w:t>
      </w:r>
      <w:r w:rsidRPr="00782DBA">
        <w:rPr>
          <w:w w:val="100"/>
          <w:sz w:val="26"/>
          <w:szCs w:val="26"/>
        </w:rPr>
        <w:t>___ 20___ г.</w:t>
      </w:r>
    </w:p>
    <w:p w14:paraId="134C9A16" w14:textId="77777777" w:rsidR="00557163" w:rsidRDefault="00557163" w:rsidP="00557163">
      <w:pPr>
        <w:jc w:val="center"/>
        <w:rPr>
          <w:sz w:val="26"/>
          <w:szCs w:val="26"/>
        </w:rPr>
      </w:pPr>
    </w:p>
    <w:p w14:paraId="7CBFF8F5" w14:textId="77777777" w:rsidR="00557163" w:rsidRPr="00782DBA" w:rsidRDefault="00557163" w:rsidP="00557163">
      <w:pPr>
        <w:jc w:val="center"/>
        <w:rPr>
          <w:w w:val="100"/>
          <w:sz w:val="26"/>
          <w:szCs w:val="26"/>
        </w:rPr>
      </w:pPr>
      <w:r>
        <w:rPr>
          <w:w w:val="100"/>
          <w:sz w:val="26"/>
          <w:szCs w:val="26"/>
        </w:rPr>
        <w:t>Оказание скорой психиатрической помощи</w:t>
      </w:r>
    </w:p>
    <w:p w14:paraId="6BBECD55" w14:textId="77777777" w:rsidR="00557163" w:rsidRPr="00951A39" w:rsidRDefault="00557163" w:rsidP="00557163">
      <w:pPr>
        <w:jc w:val="both"/>
        <w:rPr>
          <w:w w:val="100"/>
          <w:sz w:val="26"/>
          <w:szCs w:val="26"/>
        </w:rPr>
      </w:pPr>
    </w:p>
    <w:p w14:paraId="11D81950" w14:textId="77777777" w:rsidR="00557163" w:rsidRDefault="00557163" w:rsidP="00557163">
      <w:pPr>
        <w:spacing w:line="276" w:lineRule="auto"/>
        <w:ind w:firstLine="567"/>
        <w:jc w:val="both"/>
        <w:rPr>
          <w:color w:val="000000"/>
          <w:w w:val="100"/>
          <w:sz w:val="26"/>
          <w:szCs w:val="26"/>
        </w:rPr>
      </w:pPr>
      <w:r>
        <w:rPr>
          <w:color w:val="000000"/>
          <w:w w:val="100"/>
          <w:sz w:val="26"/>
          <w:szCs w:val="26"/>
        </w:rPr>
        <w:t>1. ФИО пациента ________________________________________________________</w:t>
      </w:r>
    </w:p>
    <w:p w14:paraId="2A4FC70A" w14:textId="77777777" w:rsidR="00557163" w:rsidRDefault="00557163" w:rsidP="00557163">
      <w:pPr>
        <w:spacing w:line="276" w:lineRule="auto"/>
        <w:ind w:firstLine="567"/>
        <w:jc w:val="both"/>
        <w:rPr>
          <w:color w:val="000000"/>
          <w:w w:val="100"/>
          <w:sz w:val="26"/>
          <w:szCs w:val="26"/>
        </w:rPr>
      </w:pPr>
      <w:r>
        <w:rPr>
          <w:color w:val="000000"/>
          <w:w w:val="100"/>
          <w:sz w:val="26"/>
          <w:szCs w:val="26"/>
        </w:rPr>
        <w:t xml:space="preserve">2. </w:t>
      </w:r>
      <w:r w:rsidRPr="00DF489B">
        <w:rPr>
          <w:color w:val="000000"/>
          <w:w w:val="100"/>
          <w:sz w:val="26"/>
          <w:szCs w:val="26"/>
        </w:rPr>
        <w:t>Объективн</w:t>
      </w:r>
      <w:r>
        <w:rPr>
          <w:color w:val="000000"/>
          <w:w w:val="100"/>
          <w:sz w:val="26"/>
          <w:szCs w:val="26"/>
        </w:rPr>
        <w:t>ое</w:t>
      </w:r>
      <w:r w:rsidRPr="00DF489B">
        <w:rPr>
          <w:color w:val="000000"/>
          <w:w w:val="100"/>
          <w:sz w:val="26"/>
          <w:szCs w:val="26"/>
        </w:rPr>
        <w:t xml:space="preserve"> </w:t>
      </w:r>
      <w:r>
        <w:rPr>
          <w:color w:val="000000"/>
          <w:w w:val="100"/>
          <w:sz w:val="26"/>
          <w:szCs w:val="26"/>
        </w:rPr>
        <w:t>обследование:</w:t>
      </w:r>
    </w:p>
    <w:p w14:paraId="51938E38" w14:textId="77777777" w:rsidR="00557163" w:rsidRPr="00DF489B" w:rsidRDefault="00557163" w:rsidP="00557163">
      <w:pPr>
        <w:spacing w:line="276" w:lineRule="auto"/>
        <w:ind w:firstLine="567"/>
        <w:jc w:val="both"/>
        <w:rPr>
          <w:color w:val="000000"/>
          <w:w w:val="100"/>
          <w:sz w:val="26"/>
          <w:szCs w:val="26"/>
        </w:rPr>
      </w:pPr>
      <w:r>
        <w:rPr>
          <w:color w:val="000000"/>
          <w:w w:val="100"/>
          <w:sz w:val="26"/>
          <w:szCs w:val="26"/>
        </w:rPr>
        <w:t>2.1. Внешний вид пациента _</w:t>
      </w:r>
      <w:r w:rsidRPr="00DF489B">
        <w:rPr>
          <w:color w:val="000000"/>
          <w:w w:val="100"/>
          <w:sz w:val="26"/>
          <w:szCs w:val="26"/>
        </w:rPr>
        <w:t>___</w:t>
      </w:r>
      <w:r>
        <w:rPr>
          <w:color w:val="000000"/>
          <w:w w:val="100"/>
          <w:sz w:val="26"/>
          <w:szCs w:val="26"/>
        </w:rPr>
        <w:t>____________________________________________</w:t>
      </w:r>
    </w:p>
    <w:p w14:paraId="24C3CE0A" w14:textId="77777777" w:rsidR="00557163" w:rsidRPr="00DF489B" w:rsidRDefault="00557163" w:rsidP="00557163">
      <w:pPr>
        <w:spacing w:line="276" w:lineRule="auto"/>
        <w:jc w:val="both"/>
        <w:rPr>
          <w:color w:val="000000"/>
          <w:w w:val="100"/>
          <w:sz w:val="26"/>
          <w:szCs w:val="26"/>
        </w:rPr>
      </w:pPr>
      <w:r w:rsidRPr="00DF489B">
        <w:rPr>
          <w:color w:val="000000"/>
          <w:w w:val="100"/>
          <w:sz w:val="26"/>
          <w:szCs w:val="26"/>
        </w:rPr>
        <w:t>_____________________________________________________</w:t>
      </w:r>
      <w:r>
        <w:rPr>
          <w:color w:val="000000"/>
          <w:w w:val="100"/>
          <w:sz w:val="26"/>
          <w:szCs w:val="26"/>
        </w:rPr>
        <w:t>_______________________</w:t>
      </w:r>
    </w:p>
    <w:p w14:paraId="06C42B5B" w14:textId="402EAA26" w:rsidR="00557163" w:rsidRDefault="00557163" w:rsidP="00557163">
      <w:pPr>
        <w:spacing w:line="276" w:lineRule="auto"/>
        <w:rPr>
          <w:color w:val="000000"/>
          <w:w w:val="100"/>
          <w:sz w:val="26"/>
          <w:szCs w:val="26"/>
        </w:rPr>
      </w:pPr>
      <w:r>
        <w:rPr>
          <w:color w:val="000000"/>
          <w:w w:val="100"/>
          <w:sz w:val="26"/>
          <w:szCs w:val="26"/>
        </w:rPr>
        <w:t>________________________________________________________________________________________________________________________________________________________</w:t>
      </w:r>
    </w:p>
    <w:p w14:paraId="59423810" w14:textId="2719C216" w:rsidR="00980D5F" w:rsidRDefault="00980D5F" w:rsidP="00980D5F">
      <w:pPr>
        <w:spacing w:line="276" w:lineRule="auto"/>
        <w:jc w:val="both"/>
        <w:rPr>
          <w:color w:val="000000"/>
          <w:w w:val="100"/>
          <w:sz w:val="26"/>
          <w:szCs w:val="26"/>
        </w:rPr>
      </w:pPr>
      <w:r w:rsidRPr="00DF489B">
        <w:rPr>
          <w:color w:val="000000"/>
          <w:w w:val="100"/>
          <w:sz w:val="26"/>
          <w:szCs w:val="26"/>
        </w:rPr>
        <w:t>_____________________________________________________</w:t>
      </w:r>
      <w:r>
        <w:rPr>
          <w:color w:val="000000"/>
          <w:w w:val="100"/>
          <w:sz w:val="26"/>
          <w:szCs w:val="26"/>
        </w:rPr>
        <w:t>_______________________</w:t>
      </w:r>
    </w:p>
    <w:p w14:paraId="2237963E" w14:textId="4120A97C" w:rsidR="00922418" w:rsidRDefault="00922418" w:rsidP="00980D5F">
      <w:pPr>
        <w:spacing w:line="276" w:lineRule="auto"/>
        <w:jc w:val="both"/>
        <w:rPr>
          <w:color w:val="000000"/>
          <w:w w:val="100"/>
          <w:sz w:val="26"/>
          <w:szCs w:val="26"/>
        </w:rPr>
      </w:pPr>
      <w:r w:rsidRPr="00DF489B">
        <w:rPr>
          <w:color w:val="000000"/>
          <w:w w:val="100"/>
          <w:sz w:val="26"/>
          <w:szCs w:val="26"/>
        </w:rPr>
        <w:t>_____________________________________________________</w:t>
      </w:r>
      <w:r>
        <w:rPr>
          <w:color w:val="000000"/>
          <w:w w:val="100"/>
          <w:sz w:val="26"/>
          <w:szCs w:val="26"/>
        </w:rPr>
        <w:t>_______________________</w:t>
      </w:r>
    </w:p>
    <w:p w14:paraId="2EBFEDBE" w14:textId="77777777" w:rsidR="00557163" w:rsidRPr="008F3350" w:rsidRDefault="00557163" w:rsidP="00557163">
      <w:pPr>
        <w:spacing w:line="276" w:lineRule="auto"/>
        <w:jc w:val="both"/>
        <w:rPr>
          <w:color w:val="000000"/>
          <w:w w:val="100"/>
          <w:sz w:val="4"/>
          <w:szCs w:val="4"/>
        </w:rPr>
      </w:pPr>
    </w:p>
    <w:p w14:paraId="141067E5" w14:textId="77777777" w:rsidR="00557163" w:rsidRPr="00CC61E8" w:rsidRDefault="00557163" w:rsidP="00557163">
      <w:pPr>
        <w:spacing w:line="276" w:lineRule="auto"/>
        <w:jc w:val="both"/>
        <w:rPr>
          <w:color w:val="000000"/>
          <w:w w:val="100"/>
          <w:sz w:val="4"/>
          <w:szCs w:val="4"/>
        </w:rPr>
      </w:pPr>
    </w:p>
    <w:p w14:paraId="546E75CF" w14:textId="77777777" w:rsidR="00557163" w:rsidRDefault="00557163" w:rsidP="00557163">
      <w:pPr>
        <w:spacing w:line="276" w:lineRule="auto"/>
        <w:ind w:firstLine="567"/>
        <w:jc w:val="both"/>
        <w:rPr>
          <w:color w:val="000000"/>
          <w:w w:val="100"/>
          <w:sz w:val="26"/>
          <w:szCs w:val="26"/>
        </w:rPr>
      </w:pPr>
      <w:r>
        <w:rPr>
          <w:color w:val="000000"/>
          <w:w w:val="100"/>
          <w:sz w:val="26"/>
          <w:szCs w:val="26"/>
        </w:rPr>
        <w:t>2.2. Контакт: □ доступен формально, □ частично, □ полностью, □ недоступен _____</w:t>
      </w:r>
    </w:p>
    <w:p w14:paraId="2CAA7A31" w14:textId="77777777" w:rsidR="00557163" w:rsidRDefault="00557163" w:rsidP="00557163">
      <w:pPr>
        <w:spacing w:line="276" w:lineRule="auto"/>
        <w:jc w:val="both"/>
        <w:rPr>
          <w:color w:val="000000"/>
          <w:w w:val="100"/>
          <w:sz w:val="26"/>
          <w:szCs w:val="26"/>
        </w:rPr>
      </w:pPr>
      <w:r>
        <w:rPr>
          <w:color w:val="000000"/>
          <w:w w:val="100"/>
          <w:sz w:val="26"/>
          <w:szCs w:val="26"/>
        </w:rPr>
        <w:t>____________________________________________________________________________</w:t>
      </w:r>
    </w:p>
    <w:p w14:paraId="231E642C" w14:textId="77777777" w:rsidR="00557163" w:rsidRPr="00172B8B" w:rsidRDefault="00557163" w:rsidP="00557163">
      <w:pPr>
        <w:spacing w:line="276" w:lineRule="auto"/>
        <w:ind w:firstLine="567"/>
        <w:jc w:val="both"/>
        <w:rPr>
          <w:color w:val="000000"/>
          <w:w w:val="100"/>
          <w:sz w:val="4"/>
          <w:szCs w:val="4"/>
        </w:rPr>
      </w:pPr>
    </w:p>
    <w:p w14:paraId="5FF5B291" w14:textId="77777777" w:rsidR="00557163" w:rsidRDefault="00557163" w:rsidP="00557163">
      <w:pPr>
        <w:spacing w:line="276" w:lineRule="auto"/>
        <w:ind w:firstLine="567"/>
        <w:rPr>
          <w:color w:val="000000"/>
          <w:w w:val="100"/>
          <w:sz w:val="26"/>
          <w:szCs w:val="26"/>
        </w:rPr>
      </w:pPr>
      <w:r>
        <w:rPr>
          <w:color w:val="000000"/>
          <w:w w:val="100"/>
          <w:sz w:val="26"/>
          <w:szCs w:val="26"/>
        </w:rPr>
        <w:t>2.3. Поведение:</w:t>
      </w:r>
    </w:p>
    <w:p w14:paraId="6FD0428F" w14:textId="77777777" w:rsidR="00557163" w:rsidRDefault="00557163" w:rsidP="00557163">
      <w:pPr>
        <w:spacing w:line="276" w:lineRule="auto"/>
        <w:ind w:firstLine="567"/>
        <w:rPr>
          <w:color w:val="000000"/>
          <w:w w:val="100"/>
          <w:sz w:val="26"/>
          <w:szCs w:val="26"/>
        </w:rPr>
      </w:pPr>
      <w:r>
        <w:rPr>
          <w:color w:val="000000"/>
          <w:w w:val="100"/>
          <w:sz w:val="26"/>
          <w:szCs w:val="26"/>
        </w:rPr>
        <w:t>правильное (внешне),</w:t>
      </w:r>
    </w:p>
    <w:p w14:paraId="239658A5" w14:textId="77777777" w:rsidR="00557163" w:rsidRDefault="00557163" w:rsidP="00557163">
      <w:pPr>
        <w:spacing w:line="276" w:lineRule="auto"/>
        <w:ind w:firstLine="567"/>
        <w:jc w:val="both"/>
        <w:rPr>
          <w:color w:val="000000"/>
          <w:w w:val="100"/>
          <w:sz w:val="26"/>
          <w:szCs w:val="26"/>
        </w:rPr>
      </w:pPr>
      <w:r>
        <w:rPr>
          <w:color w:val="000000"/>
          <w:w w:val="100"/>
          <w:sz w:val="26"/>
          <w:szCs w:val="26"/>
        </w:rPr>
        <w:t xml:space="preserve">неправильное: □ неадекватное, □ демонстративное, □ неполное, □ возбужден, </w:t>
      </w:r>
    </w:p>
    <w:p w14:paraId="59D36C9C" w14:textId="77777777" w:rsidR="00557163" w:rsidRDefault="00557163" w:rsidP="00557163">
      <w:pPr>
        <w:spacing w:line="276" w:lineRule="auto"/>
        <w:rPr>
          <w:color w:val="000000"/>
          <w:w w:val="100"/>
          <w:sz w:val="26"/>
          <w:szCs w:val="26"/>
        </w:rPr>
      </w:pPr>
      <w:r>
        <w:rPr>
          <w:color w:val="000000"/>
          <w:w w:val="100"/>
          <w:sz w:val="26"/>
          <w:szCs w:val="26"/>
        </w:rPr>
        <w:t>□ подозрителен, □ суетлив, □ растерян, □ адинамичен, □ пьян _______________________</w:t>
      </w:r>
    </w:p>
    <w:p w14:paraId="1EFA7F21" w14:textId="77777777" w:rsidR="00557163" w:rsidRDefault="00557163" w:rsidP="00557163">
      <w:pPr>
        <w:spacing w:line="276" w:lineRule="auto"/>
        <w:rPr>
          <w:color w:val="000000"/>
          <w:w w:val="100"/>
          <w:sz w:val="26"/>
          <w:szCs w:val="26"/>
        </w:rPr>
      </w:pPr>
      <w:r>
        <w:rPr>
          <w:color w:val="000000"/>
          <w:w w:val="100"/>
          <w:sz w:val="26"/>
          <w:szCs w:val="26"/>
        </w:rPr>
        <w:t>________________________________________________________________________________________________________________________________________________________</w:t>
      </w:r>
    </w:p>
    <w:p w14:paraId="0AEBE265" w14:textId="77777777" w:rsidR="00557163" w:rsidRPr="00557163" w:rsidRDefault="00557163" w:rsidP="00557163">
      <w:pPr>
        <w:spacing w:line="276" w:lineRule="auto"/>
        <w:rPr>
          <w:color w:val="FFFFFF"/>
          <w:w w:val="100"/>
          <w:sz w:val="26"/>
          <w:szCs w:val="26"/>
        </w:rPr>
      </w:pPr>
      <w:r w:rsidRPr="00AE7C36">
        <w:rPr>
          <w:color w:val="000000"/>
          <w:w w:val="100"/>
          <w:sz w:val="4"/>
          <w:szCs w:val="4"/>
        </w:rPr>
        <w:t>_</w:t>
      </w:r>
    </w:p>
    <w:p w14:paraId="1658E229" w14:textId="77777777" w:rsidR="00557163" w:rsidRDefault="00557163" w:rsidP="00557163">
      <w:pPr>
        <w:spacing w:line="276" w:lineRule="auto"/>
        <w:ind w:firstLine="567"/>
        <w:jc w:val="both"/>
        <w:rPr>
          <w:color w:val="000000"/>
          <w:w w:val="100"/>
          <w:sz w:val="26"/>
          <w:szCs w:val="26"/>
        </w:rPr>
      </w:pPr>
      <w:r>
        <w:rPr>
          <w:color w:val="000000"/>
          <w:w w:val="100"/>
          <w:sz w:val="26"/>
          <w:szCs w:val="26"/>
        </w:rPr>
        <w:t>2.4</w:t>
      </w:r>
      <w:r w:rsidRPr="00DF489B">
        <w:rPr>
          <w:color w:val="000000"/>
          <w:w w:val="100"/>
          <w:sz w:val="26"/>
          <w:szCs w:val="26"/>
        </w:rPr>
        <w:t xml:space="preserve">. </w:t>
      </w:r>
      <w:r>
        <w:rPr>
          <w:color w:val="000000"/>
          <w:w w:val="100"/>
          <w:sz w:val="26"/>
          <w:szCs w:val="26"/>
        </w:rPr>
        <w:t xml:space="preserve">Сознание: □ ясное, □ помрачение, □ оглушение (медикаментозное, алкоголем), </w:t>
      </w:r>
    </w:p>
    <w:p w14:paraId="6AE8EB79" w14:textId="77777777" w:rsidR="00557163" w:rsidRDefault="00557163" w:rsidP="00557163">
      <w:pPr>
        <w:spacing w:line="276" w:lineRule="auto"/>
        <w:jc w:val="both"/>
        <w:rPr>
          <w:color w:val="000000"/>
          <w:w w:val="100"/>
          <w:sz w:val="26"/>
          <w:szCs w:val="26"/>
        </w:rPr>
      </w:pPr>
      <w:r>
        <w:rPr>
          <w:color w:val="000000"/>
          <w:w w:val="100"/>
          <w:sz w:val="26"/>
          <w:szCs w:val="26"/>
        </w:rPr>
        <w:t>□ делирий, □ аменция, □ онейроид, □ сумеречное _________________________________</w:t>
      </w:r>
    </w:p>
    <w:p w14:paraId="049E8416" w14:textId="77777777" w:rsidR="00557163" w:rsidRDefault="00557163" w:rsidP="00557163">
      <w:pPr>
        <w:spacing w:line="276" w:lineRule="auto"/>
        <w:rPr>
          <w:color w:val="000000"/>
          <w:w w:val="100"/>
          <w:sz w:val="26"/>
          <w:szCs w:val="26"/>
        </w:rPr>
      </w:pPr>
      <w:r>
        <w:rPr>
          <w:color w:val="000000"/>
          <w:w w:val="100"/>
          <w:sz w:val="26"/>
          <w:szCs w:val="26"/>
        </w:rPr>
        <w:t>________________________________________________________________________________________________________________________________________________________</w:t>
      </w:r>
    </w:p>
    <w:p w14:paraId="503DEEAC" w14:textId="77777777" w:rsidR="00557163" w:rsidRDefault="00557163" w:rsidP="00557163">
      <w:pPr>
        <w:spacing w:line="276" w:lineRule="auto"/>
        <w:ind w:firstLine="567"/>
        <w:rPr>
          <w:color w:val="000000"/>
          <w:w w:val="100"/>
          <w:sz w:val="26"/>
          <w:szCs w:val="26"/>
        </w:rPr>
      </w:pPr>
      <w:r>
        <w:rPr>
          <w:color w:val="000000"/>
          <w:w w:val="100"/>
          <w:sz w:val="26"/>
          <w:szCs w:val="26"/>
        </w:rPr>
        <w:t xml:space="preserve">2.5. Ориентировка:  □ полная,  □ частичная,  □ дезориентирован  (в месте,  времени, </w:t>
      </w:r>
    </w:p>
    <w:p w14:paraId="72FA1C8A" w14:textId="77777777" w:rsidR="00557163" w:rsidRPr="00DF489B" w:rsidRDefault="00557163" w:rsidP="00557163">
      <w:pPr>
        <w:spacing w:line="276" w:lineRule="auto"/>
        <w:rPr>
          <w:color w:val="000000"/>
          <w:w w:val="100"/>
          <w:sz w:val="26"/>
          <w:szCs w:val="26"/>
        </w:rPr>
      </w:pPr>
      <w:r>
        <w:rPr>
          <w:color w:val="000000"/>
          <w:w w:val="100"/>
          <w:sz w:val="26"/>
          <w:szCs w:val="26"/>
        </w:rPr>
        <w:t>окружающем, собственной личности) _</w:t>
      </w:r>
      <w:r w:rsidRPr="00DF489B">
        <w:rPr>
          <w:color w:val="000000"/>
          <w:w w:val="100"/>
          <w:sz w:val="26"/>
          <w:szCs w:val="26"/>
        </w:rPr>
        <w:t>___</w:t>
      </w:r>
      <w:r>
        <w:rPr>
          <w:color w:val="000000"/>
          <w:w w:val="100"/>
          <w:sz w:val="26"/>
          <w:szCs w:val="26"/>
        </w:rPr>
        <w:t>____</w:t>
      </w:r>
      <w:r w:rsidRPr="00DF489B">
        <w:rPr>
          <w:color w:val="000000"/>
          <w:w w:val="100"/>
          <w:sz w:val="26"/>
          <w:szCs w:val="26"/>
        </w:rPr>
        <w:t>____</w:t>
      </w:r>
      <w:r>
        <w:rPr>
          <w:color w:val="000000"/>
          <w:w w:val="100"/>
          <w:sz w:val="26"/>
          <w:szCs w:val="26"/>
        </w:rPr>
        <w:t>_______________________________</w:t>
      </w:r>
    </w:p>
    <w:p w14:paraId="0025D518" w14:textId="77777777" w:rsidR="00557163" w:rsidRPr="00DF489B" w:rsidRDefault="00557163" w:rsidP="00557163">
      <w:pPr>
        <w:spacing w:line="276" w:lineRule="auto"/>
        <w:jc w:val="both"/>
        <w:rPr>
          <w:color w:val="000000"/>
          <w:w w:val="100"/>
          <w:sz w:val="26"/>
          <w:szCs w:val="26"/>
        </w:rPr>
      </w:pPr>
      <w:r w:rsidRPr="00DF489B">
        <w:rPr>
          <w:color w:val="000000"/>
          <w:w w:val="100"/>
          <w:sz w:val="26"/>
          <w:szCs w:val="26"/>
        </w:rPr>
        <w:t>____________</w:t>
      </w:r>
      <w:r>
        <w:rPr>
          <w:color w:val="000000"/>
          <w:w w:val="100"/>
          <w:sz w:val="26"/>
          <w:szCs w:val="26"/>
        </w:rPr>
        <w:t>__</w:t>
      </w:r>
      <w:r w:rsidRPr="00DF489B">
        <w:rPr>
          <w:color w:val="000000"/>
          <w:w w:val="100"/>
          <w:sz w:val="26"/>
          <w:szCs w:val="26"/>
        </w:rPr>
        <w:t>______________________________________________________________</w:t>
      </w:r>
    </w:p>
    <w:p w14:paraId="466CB00B" w14:textId="77777777" w:rsidR="00557163" w:rsidRDefault="00557163" w:rsidP="00557163">
      <w:pPr>
        <w:spacing w:line="276" w:lineRule="auto"/>
        <w:jc w:val="both"/>
        <w:rPr>
          <w:color w:val="000000"/>
          <w:w w:val="100"/>
          <w:sz w:val="26"/>
          <w:szCs w:val="26"/>
        </w:rPr>
      </w:pPr>
      <w:r w:rsidRPr="00DF489B">
        <w:rPr>
          <w:color w:val="000000"/>
          <w:w w:val="100"/>
          <w:sz w:val="26"/>
          <w:szCs w:val="26"/>
        </w:rPr>
        <w:t>_______________________________________________</w:t>
      </w:r>
      <w:r>
        <w:rPr>
          <w:color w:val="000000"/>
          <w:w w:val="100"/>
          <w:sz w:val="26"/>
          <w:szCs w:val="26"/>
        </w:rPr>
        <w:t>_____________________________</w:t>
      </w:r>
    </w:p>
    <w:p w14:paraId="52AA63EC" w14:textId="77777777" w:rsidR="00557163" w:rsidRDefault="00557163" w:rsidP="00557163">
      <w:pPr>
        <w:spacing w:line="276" w:lineRule="auto"/>
        <w:ind w:firstLine="567"/>
        <w:jc w:val="both"/>
        <w:rPr>
          <w:color w:val="000000"/>
          <w:w w:val="100"/>
          <w:sz w:val="26"/>
          <w:szCs w:val="26"/>
        </w:rPr>
      </w:pPr>
      <w:r>
        <w:rPr>
          <w:color w:val="000000"/>
          <w:w w:val="100"/>
          <w:sz w:val="26"/>
          <w:szCs w:val="26"/>
        </w:rPr>
        <w:t xml:space="preserve">2.6. Внимание:     □ устойчивое,     □ рассеянное,     □ повышенная     отвлекаемость, </w:t>
      </w:r>
    </w:p>
    <w:p w14:paraId="6DC8395C" w14:textId="77777777" w:rsidR="00557163" w:rsidRDefault="00557163" w:rsidP="00557163">
      <w:pPr>
        <w:spacing w:line="276" w:lineRule="auto"/>
        <w:jc w:val="both"/>
        <w:rPr>
          <w:color w:val="000000"/>
          <w:w w:val="100"/>
          <w:sz w:val="26"/>
          <w:szCs w:val="26"/>
        </w:rPr>
      </w:pPr>
      <w:r>
        <w:rPr>
          <w:color w:val="000000"/>
          <w:w w:val="100"/>
          <w:sz w:val="26"/>
          <w:szCs w:val="26"/>
        </w:rPr>
        <w:t>□ склонность к «застреванию» _________________________________________________</w:t>
      </w:r>
    </w:p>
    <w:p w14:paraId="354D7C74" w14:textId="5BBF809D" w:rsidR="00557163" w:rsidRDefault="00557163" w:rsidP="00557163">
      <w:pPr>
        <w:spacing w:line="276" w:lineRule="auto"/>
        <w:jc w:val="both"/>
        <w:rPr>
          <w:color w:val="000000"/>
          <w:w w:val="100"/>
          <w:sz w:val="26"/>
          <w:szCs w:val="26"/>
        </w:rPr>
      </w:pPr>
      <w:r>
        <w:rPr>
          <w:color w:val="000000"/>
          <w:w w:val="100"/>
          <w:sz w:val="26"/>
          <w:szCs w:val="26"/>
        </w:rPr>
        <w:t>____________________________________________________________________________</w:t>
      </w:r>
    </w:p>
    <w:p w14:paraId="5F8E590D" w14:textId="77777777" w:rsidR="00980D5F" w:rsidRPr="00DF489B" w:rsidRDefault="00980D5F" w:rsidP="00980D5F">
      <w:pPr>
        <w:spacing w:line="276" w:lineRule="auto"/>
        <w:jc w:val="both"/>
        <w:rPr>
          <w:color w:val="000000"/>
          <w:w w:val="100"/>
          <w:sz w:val="26"/>
          <w:szCs w:val="26"/>
        </w:rPr>
      </w:pPr>
      <w:r w:rsidRPr="00DF489B">
        <w:rPr>
          <w:color w:val="000000"/>
          <w:w w:val="100"/>
          <w:sz w:val="26"/>
          <w:szCs w:val="26"/>
        </w:rPr>
        <w:t>_____________________________________________________</w:t>
      </w:r>
      <w:r>
        <w:rPr>
          <w:color w:val="000000"/>
          <w:w w:val="100"/>
          <w:sz w:val="26"/>
          <w:szCs w:val="26"/>
        </w:rPr>
        <w:t>_______________________</w:t>
      </w:r>
    </w:p>
    <w:p w14:paraId="15C43AA0" w14:textId="77777777" w:rsidR="00557163" w:rsidRPr="00760073" w:rsidRDefault="00557163" w:rsidP="00760073">
      <w:pPr>
        <w:jc w:val="both"/>
        <w:rPr>
          <w:color w:val="000000"/>
          <w:w w:val="100"/>
          <w:sz w:val="22"/>
          <w:szCs w:val="22"/>
        </w:rPr>
      </w:pPr>
    </w:p>
    <w:sectPr w:rsidR="00557163" w:rsidRPr="00760073" w:rsidSect="006B23D9">
      <w:pgSz w:w="11906" w:h="16838"/>
      <w:pgMar w:top="1134" w:right="851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4726F7"/>
    <w:multiLevelType w:val="hybridMultilevel"/>
    <w:tmpl w:val="045C9414"/>
    <w:lvl w:ilvl="0" w:tplc="0B6EBE8E">
      <w:start w:val="1"/>
      <w:numFmt w:val="decimal"/>
      <w:lvlText w:val="%1."/>
      <w:lvlJc w:val="left"/>
      <w:pPr>
        <w:ind w:left="1069" w:hanging="360"/>
      </w:pPr>
      <w:rPr>
        <w:rFonts w:cs="Times New Roman" w:hint="default"/>
      </w:rPr>
    </w:lvl>
    <w:lvl w:ilvl="1" w:tplc="04190019">
      <w:start w:val="1"/>
      <w:numFmt w:val="lowerLetter"/>
      <w:lvlText w:val="%2."/>
      <w:lvlJc w:val="left"/>
      <w:pPr>
        <w:ind w:left="1789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embedSystemFonts/>
  <w:proofState w:spelling="clean" w:grammar="clean"/>
  <w:doNotTrackMoves/>
  <w:defaultTabStop w:val="708"/>
  <w:characterSpacingControl w:val="doNotCompress"/>
  <w:doNotValidateAgainstSchema/>
  <w:doNotDemarcateInvalidXml/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yMDUwNTUwMTEzsjRT0lEKTi0uzszPAykwrQUAu88iqCwAAAA="/>
  </w:docVars>
  <w:rsids>
    <w:rsidRoot w:val="00EB15ED"/>
    <w:rsid w:val="00002A07"/>
    <w:rsid w:val="000115AF"/>
    <w:rsid w:val="00023A8B"/>
    <w:rsid w:val="00023C3F"/>
    <w:rsid w:val="00025488"/>
    <w:rsid w:val="00032B84"/>
    <w:rsid w:val="0003646F"/>
    <w:rsid w:val="00041C7A"/>
    <w:rsid w:val="0005595E"/>
    <w:rsid w:val="000567E5"/>
    <w:rsid w:val="000765A9"/>
    <w:rsid w:val="000816B4"/>
    <w:rsid w:val="000A6A80"/>
    <w:rsid w:val="000A7638"/>
    <w:rsid w:val="000B0D8B"/>
    <w:rsid w:val="000B6F5B"/>
    <w:rsid w:val="000C2484"/>
    <w:rsid w:val="000C5640"/>
    <w:rsid w:val="000D3EA2"/>
    <w:rsid w:val="000D7333"/>
    <w:rsid w:val="000E71F1"/>
    <w:rsid w:val="000F1EC4"/>
    <w:rsid w:val="001015F0"/>
    <w:rsid w:val="00103003"/>
    <w:rsid w:val="00104F41"/>
    <w:rsid w:val="00117255"/>
    <w:rsid w:val="001232C1"/>
    <w:rsid w:val="001238A6"/>
    <w:rsid w:val="00132868"/>
    <w:rsid w:val="00144509"/>
    <w:rsid w:val="00146D70"/>
    <w:rsid w:val="00167139"/>
    <w:rsid w:val="00172B8B"/>
    <w:rsid w:val="0017604D"/>
    <w:rsid w:val="00185135"/>
    <w:rsid w:val="00186255"/>
    <w:rsid w:val="001864C5"/>
    <w:rsid w:val="00187925"/>
    <w:rsid w:val="001B1361"/>
    <w:rsid w:val="001B44B2"/>
    <w:rsid w:val="001B6D2B"/>
    <w:rsid w:val="001B6DFB"/>
    <w:rsid w:val="001D1F00"/>
    <w:rsid w:val="001E0E25"/>
    <w:rsid w:val="001E2CEB"/>
    <w:rsid w:val="001F2748"/>
    <w:rsid w:val="002026BE"/>
    <w:rsid w:val="0020372E"/>
    <w:rsid w:val="00203D4D"/>
    <w:rsid w:val="00213578"/>
    <w:rsid w:val="00221D07"/>
    <w:rsid w:val="00224E2A"/>
    <w:rsid w:val="00232352"/>
    <w:rsid w:val="002507AB"/>
    <w:rsid w:val="00254D32"/>
    <w:rsid w:val="00266BBF"/>
    <w:rsid w:val="00274001"/>
    <w:rsid w:val="002744A0"/>
    <w:rsid w:val="00287190"/>
    <w:rsid w:val="00292269"/>
    <w:rsid w:val="0029302F"/>
    <w:rsid w:val="002A088D"/>
    <w:rsid w:val="002A4A31"/>
    <w:rsid w:val="002B12D4"/>
    <w:rsid w:val="002B1D2D"/>
    <w:rsid w:val="002F44A0"/>
    <w:rsid w:val="003102C0"/>
    <w:rsid w:val="003112AD"/>
    <w:rsid w:val="00324EB1"/>
    <w:rsid w:val="00327E7A"/>
    <w:rsid w:val="0034248E"/>
    <w:rsid w:val="003444E8"/>
    <w:rsid w:val="00347DB3"/>
    <w:rsid w:val="003509EB"/>
    <w:rsid w:val="00350CC6"/>
    <w:rsid w:val="00355828"/>
    <w:rsid w:val="003635AF"/>
    <w:rsid w:val="00375F92"/>
    <w:rsid w:val="0038079E"/>
    <w:rsid w:val="00380E16"/>
    <w:rsid w:val="00386BEF"/>
    <w:rsid w:val="003A1AC9"/>
    <w:rsid w:val="003A1CE4"/>
    <w:rsid w:val="003A5257"/>
    <w:rsid w:val="003A6823"/>
    <w:rsid w:val="003B2032"/>
    <w:rsid w:val="003B38AE"/>
    <w:rsid w:val="003B670E"/>
    <w:rsid w:val="003D3997"/>
    <w:rsid w:val="003D6F07"/>
    <w:rsid w:val="003E1D2C"/>
    <w:rsid w:val="003F3D33"/>
    <w:rsid w:val="003F3D3C"/>
    <w:rsid w:val="00416279"/>
    <w:rsid w:val="00416FBB"/>
    <w:rsid w:val="00430C2C"/>
    <w:rsid w:val="004352BE"/>
    <w:rsid w:val="004366EC"/>
    <w:rsid w:val="004421A5"/>
    <w:rsid w:val="004428C5"/>
    <w:rsid w:val="00443AF7"/>
    <w:rsid w:val="004459EA"/>
    <w:rsid w:val="00446E63"/>
    <w:rsid w:val="004576CE"/>
    <w:rsid w:val="00460056"/>
    <w:rsid w:val="004610EA"/>
    <w:rsid w:val="00462606"/>
    <w:rsid w:val="0046463D"/>
    <w:rsid w:val="00474CB9"/>
    <w:rsid w:val="00492C57"/>
    <w:rsid w:val="00493FDD"/>
    <w:rsid w:val="004C029E"/>
    <w:rsid w:val="004D20C0"/>
    <w:rsid w:val="004D341A"/>
    <w:rsid w:val="004E7ED9"/>
    <w:rsid w:val="004F643E"/>
    <w:rsid w:val="00503D94"/>
    <w:rsid w:val="0050454B"/>
    <w:rsid w:val="00525A1E"/>
    <w:rsid w:val="005305B4"/>
    <w:rsid w:val="005423D1"/>
    <w:rsid w:val="005473E8"/>
    <w:rsid w:val="005518D8"/>
    <w:rsid w:val="00557163"/>
    <w:rsid w:val="00566057"/>
    <w:rsid w:val="0058218B"/>
    <w:rsid w:val="00582F9B"/>
    <w:rsid w:val="00594F18"/>
    <w:rsid w:val="005A1D2E"/>
    <w:rsid w:val="005A5E1E"/>
    <w:rsid w:val="005B73A0"/>
    <w:rsid w:val="005B7A74"/>
    <w:rsid w:val="005D14B1"/>
    <w:rsid w:val="005E0AE0"/>
    <w:rsid w:val="005E4C15"/>
    <w:rsid w:val="005F45B8"/>
    <w:rsid w:val="006015C6"/>
    <w:rsid w:val="00601854"/>
    <w:rsid w:val="00602144"/>
    <w:rsid w:val="00607D4D"/>
    <w:rsid w:val="006211CF"/>
    <w:rsid w:val="00625EEF"/>
    <w:rsid w:val="00637B83"/>
    <w:rsid w:val="006402C0"/>
    <w:rsid w:val="00656616"/>
    <w:rsid w:val="0067594D"/>
    <w:rsid w:val="006805AD"/>
    <w:rsid w:val="006806CC"/>
    <w:rsid w:val="00685B4E"/>
    <w:rsid w:val="00695C16"/>
    <w:rsid w:val="006A2427"/>
    <w:rsid w:val="006B18FC"/>
    <w:rsid w:val="006B23D9"/>
    <w:rsid w:val="006C320F"/>
    <w:rsid w:val="006C45D2"/>
    <w:rsid w:val="006D16EB"/>
    <w:rsid w:val="006D30F5"/>
    <w:rsid w:val="006E5D5F"/>
    <w:rsid w:val="00700C37"/>
    <w:rsid w:val="00711B29"/>
    <w:rsid w:val="00721978"/>
    <w:rsid w:val="007301DC"/>
    <w:rsid w:val="00737988"/>
    <w:rsid w:val="00747D33"/>
    <w:rsid w:val="00756BD5"/>
    <w:rsid w:val="0075734F"/>
    <w:rsid w:val="00760073"/>
    <w:rsid w:val="007771EA"/>
    <w:rsid w:val="00782DBA"/>
    <w:rsid w:val="007835EF"/>
    <w:rsid w:val="00787541"/>
    <w:rsid w:val="00792E33"/>
    <w:rsid w:val="007955AE"/>
    <w:rsid w:val="007A1FA7"/>
    <w:rsid w:val="007A4697"/>
    <w:rsid w:val="007B1727"/>
    <w:rsid w:val="007D2AE3"/>
    <w:rsid w:val="007D53B2"/>
    <w:rsid w:val="007E3899"/>
    <w:rsid w:val="007F781A"/>
    <w:rsid w:val="00800174"/>
    <w:rsid w:val="00801EE2"/>
    <w:rsid w:val="00804C2C"/>
    <w:rsid w:val="00833E92"/>
    <w:rsid w:val="00835882"/>
    <w:rsid w:val="00835FD6"/>
    <w:rsid w:val="00854A91"/>
    <w:rsid w:val="008647F8"/>
    <w:rsid w:val="008742B1"/>
    <w:rsid w:val="00893D31"/>
    <w:rsid w:val="008A216F"/>
    <w:rsid w:val="008A2480"/>
    <w:rsid w:val="008B5087"/>
    <w:rsid w:val="008B6666"/>
    <w:rsid w:val="008B68E7"/>
    <w:rsid w:val="008D6C29"/>
    <w:rsid w:val="008E2C4F"/>
    <w:rsid w:val="008E5C6A"/>
    <w:rsid w:val="008E6739"/>
    <w:rsid w:val="008F3350"/>
    <w:rsid w:val="009014B4"/>
    <w:rsid w:val="00912EA5"/>
    <w:rsid w:val="009141A4"/>
    <w:rsid w:val="00915563"/>
    <w:rsid w:val="00916A97"/>
    <w:rsid w:val="0092045B"/>
    <w:rsid w:val="0092096B"/>
    <w:rsid w:val="0092099B"/>
    <w:rsid w:val="00922418"/>
    <w:rsid w:val="00932154"/>
    <w:rsid w:val="009340F0"/>
    <w:rsid w:val="009356FF"/>
    <w:rsid w:val="00944B9F"/>
    <w:rsid w:val="00951A39"/>
    <w:rsid w:val="00961331"/>
    <w:rsid w:val="00975BF5"/>
    <w:rsid w:val="00980D5F"/>
    <w:rsid w:val="00982136"/>
    <w:rsid w:val="00993E44"/>
    <w:rsid w:val="009B54E5"/>
    <w:rsid w:val="009C332D"/>
    <w:rsid w:val="009C6350"/>
    <w:rsid w:val="009C66F5"/>
    <w:rsid w:val="009D3D11"/>
    <w:rsid w:val="009D41B8"/>
    <w:rsid w:val="009D506B"/>
    <w:rsid w:val="009E6415"/>
    <w:rsid w:val="00A05CC8"/>
    <w:rsid w:val="00A1276D"/>
    <w:rsid w:val="00A229E5"/>
    <w:rsid w:val="00A26C4E"/>
    <w:rsid w:val="00A46BE9"/>
    <w:rsid w:val="00A50871"/>
    <w:rsid w:val="00A97A12"/>
    <w:rsid w:val="00AA47FD"/>
    <w:rsid w:val="00AA69AD"/>
    <w:rsid w:val="00AB13D8"/>
    <w:rsid w:val="00AB6EDB"/>
    <w:rsid w:val="00AC4F9D"/>
    <w:rsid w:val="00AD2A49"/>
    <w:rsid w:val="00AE35CD"/>
    <w:rsid w:val="00AE3BF6"/>
    <w:rsid w:val="00AE56FA"/>
    <w:rsid w:val="00AE6E6F"/>
    <w:rsid w:val="00AE7C36"/>
    <w:rsid w:val="00B06FB7"/>
    <w:rsid w:val="00B1076D"/>
    <w:rsid w:val="00B20A99"/>
    <w:rsid w:val="00B26EFA"/>
    <w:rsid w:val="00B50DC5"/>
    <w:rsid w:val="00B52787"/>
    <w:rsid w:val="00B60C1F"/>
    <w:rsid w:val="00B619FF"/>
    <w:rsid w:val="00B70EB5"/>
    <w:rsid w:val="00B77F88"/>
    <w:rsid w:val="00B946EB"/>
    <w:rsid w:val="00B96879"/>
    <w:rsid w:val="00BB1979"/>
    <w:rsid w:val="00BB6E20"/>
    <w:rsid w:val="00BB7942"/>
    <w:rsid w:val="00BC7A32"/>
    <w:rsid w:val="00BD0E74"/>
    <w:rsid w:val="00BD3080"/>
    <w:rsid w:val="00BD57FC"/>
    <w:rsid w:val="00BF0491"/>
    <w:rsid w:val="00BF3A28"/>
    <w:rsid w:val="00BF5E7A"/>
    <w:rsid w:val="00C05A3E"/>
    <w:rsid w:val="00C102C9"/>
    <w:rsid w:val="00C12B7B"/>
    <w:rsid w:val="00C13315"/>
    <w:rsid w:val="00C20AE8"/>
    <w:rsid w:val="00C24F27"/>
    <w:rsid w:val="00C35D28"/>
    <w:rsid w:val="00C43DF2"/>
    <w:rsid w:val="00C60456"/>
    <w:rsid w:val="00C604DF"/>
    <w:rsid w:val="00C61C0D"/>
    <w:rsid w:val="00C662C2"/>
    <w:rsid w:val="00C7536C"/>
    <w:rsid w:val="00C8546C"/>
    <w:rsid w:val="00C910CF"/>
    <w:rsid w:val="00C944A1"/>
    <w:rsid w:val="00CA0900"/>
    <w:rsid w:val="00CA0B68"/>
    <w:rsid w:val="00CA55D2"/>
    <w:rsid w:val="00CA72E6"/>
    <w:rsid w:val="00CC4A56"/>
    <w:rsid w:val="00CC61E8"/>
    <w:rsid w:val="00CD000F"/>
    <w:rsid w:val="00CE0B63"/>
    <w:rsid w:val="00CE2796"/>
    <w:rsid w:val="00CE5268"/>
    <w:rsid w:val="00D00B9A"/>
    <w:rsid w:val="00D01629"/>
    <w:rsid w:val="00D26AD2"/>
    <w:rsid w:val="00D400F6"/>
    <w:rsid w:val="00D40AFC"/>
    <w:rsid w:val="00D42DC9"/>
    <w:rsid w:val="00D46B2B"/>
    <w:rsid w:val="00D7254C"/>
    <w:rsid w:val="00D73CEC"/>
    <w:rsid w:val="00D8452E"/>
    <w:rsid w:val="00D85E2E"/>
    <w:rsid w:val="00DB1B6E"/>
    <w:rsid w:val="00DB4392"/>
    <w:rsid w:val="00DD464F"/>
    <w:rsid w:val="00DE32C4"/>
    <w:rsid w:val="00DF0FF5"/>
    <w:rsid w:val="00DF489B"/>
    <w:rsid w:val="00E0167C"/>
    <w:rsid w:val="00E07B76"/>
    <w:rsid w:val="00E07CF4"/>
    <w:rsid w:val="00E14660"/>
    <w:rsid w:val="00E21517"/>
    <w:rsid w:val="00E22D8A"/>
    <w:rsid w:val="00E26369"/>
    <w:rsid w:val="00E36C0C"/>
    <w:rsid w:val="00E4534A"/>
    <w:rsid w:val="00E5290C"/>
    <w:rsid w:val="00E547B0"/>
    <w:rsid w:val="00E55C9C"/>
    <w:rsid w:val="00E7674E"/>
    <w:rsid w:val="00E77FCF"/>
    <w:rsid w:val="00E8123E"/>
    <w:rsid w:val="00E81A71"/>
    <w:rsid w:val="00E93531"/>
    <w:rsid w:val="00E936A6"/>
    <w:rsid w:val="00E9430A"/>
    <w:rsid w:val="00E9775F"/>
    <w:rsid w:val="00E97A35"/>
    <w:rsid w:val="00EA0412"/>
    <w:rsid w:val="00EA385D"/>
    <w:rsid w:val="00EA5E94"/>
    <w:rsid w:val="00EB15ED"/>
    <w:rsid w:val="00EB35B6"/>
    <w:rsid w:val="00EB4D7D"/>
    <w:rsid w:val="00EC1049"/>
    <w:rsid w:val="00EE7500"/>
    <w:rsid w:val="00F03714"/>
    <w:rsid w:val="00F0419E"/>
    <w:rsid w:val="00F1102C"/>
    <w:rsid w:val="00F11810"/>
    <w:rsid w:val="00F153CE"/>
    <w:rsid w:val="00F31CAB"/>
    <w:rsid w:val="00F361CC"/>
    <w:rsid w:val="00F42E13"/>
    <w:rsid w:val="00F527FF"/>
    <w:rsid w:val="00F65BEC"/>
    <w:rsid w:val="00F77B32"/>
    <w:rsid w:val="00F81981"/>
    <w:rsid w:val="00F97E6E"/>
    <w:rsid w:val="00FA63C3"/>
    <w:rsid w:val="00FB48D0"/>
    <w:rsid w:val="00FD0AD4"/>
    <w:rsid w:val="00FD2265"/>
    <w:rsid w:val="00FD2C44"/>
    <w:rsid w:val="00FE2899"/>
    <w:rsid w:val="00FF3E8E"/>
    <w:rsid w:val="00FF60A0"/>
    <w:rsid w:val="00FF7D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4EB08438"/>
  <w14:defaultImageDpi w14:val="96"/>
  <w15:docId w15:val="{2016DD47-783D-4BA8-9414-F23EEC418C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Calibri"/>
        <w:sz w:val="22"/>
        <w:szCs w:val="22"/>
        <w:lang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5D28"/>
    <w:pPr>
      <w:spacing w:after="0" w:line="240" w:lineRule="auto"/>
    </w:pPr>
    <w:rPr>
      <w:rFonts w:ascii="Times New Roman" w:hAnsi="Times New Roman" w:cs="Times New Roman"/>
      <w:w w:val="93"/>
      <w:sz w:val="30"/>
      <w:szCs w:val="30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EB35B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EB35B6"/>
    <w:rPr>
      <w:rFonts w:ascii="Tahoma" w:hAnsi="Tahoma" w:cs="Tahoma"/>
      <w:w w:val="93"/>
      <w:sz w:val="16"/>
      <w:szCs w:val="16"/>
    </w:rPr>
  </w:style>
  <w:style w:type="paragraph" w:styleId="BodyText2">
    <w:name w:val="Body Text 2"/>
    <w:basedOn w:val="Normal"/>
    <w:link w:val="BodyText2Char"/>
    <w:uiPriority w:val="99"/>
    <w:rsid w:val="00A229E5"/>
    <w:pPr>
      <w:spacing w:after="120"/>
      <w:ind w:left="283"/>
    </w:pPr>
    <w:rPr>
      <w:w w:val="100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A229E5"/>
    <w:rPr>
      <w:rFonts w:ascii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8D6C29"/>
    <w:pPr>
      <w:spacing w:after="0" w:line="240" w:lineRule="auto"/>
    </w:pPr>
    <w:rPr>
      <w:rFonts w:eastAsia="Calibri" w:cs="Times New Roman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4</Pages>
  <Words>1423</Words>
  <Characters>8112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RTUAL_CR</Company>
  <LinksUpToDate>false</LinksUpToDate>
  <CharactersWithSpaces>9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USER</dc:creator>
  <cp:keywords/>
  <dc:description/>
  <cp:lastModifiedBy>Vladimir Terentev</cp:lastModifiedBy>
  <cp:revision>141</cp:revision>
  <cp:lastPrinted>2020-02-26T08:36:00Z</cp:lastPrinted>
  <dcterms:created xsi:type="dcterms:W3CDTF">2020-02-16T00:04:00Z</dcterms:created>
  <dcterms:modified xsi:type="dcterms:W3CDTF">2020-02-26T08:38:00Z</dcterms:modified>
</cp:coreProperties>
</file>